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521550985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</w:sdtEndPr>
      <w:sdtContent>
        <w:p w:rsidR="00015D0B" w:rsidRDefault="00015D0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group w14:anchorId="7594581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021A2A" w:rsidRDefault="00021A2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Pundir, Saurabh</w:t>
                                    </w:r>
                                  </w:p>
                                </w:sdtContent>
                              </w:sdt>
                              <w:p w:rsidR="00021A2A" w:rsidRDefault="00497981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21A2A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aurabhpundir.data@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021A2A" w:rsidRDefault="00021A2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Pundir, Saurabh</w:t>
                              </w:r>
                            </w:p>
                          </w:sdtContent>
                        </w:sdt>
                        <w:p w:rsidR="00021A2A" w:rsidRDefault="00BD1CF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021A2A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aurabhpundir.data@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21A2A" w:rsidRDefault="00021A2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021A2A" w:rsidRDefault="00021A2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This document contains the initial project proposal for “</w:t>
                                    </w:r>
                                    <w:r w:rsidR="004218B7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Success Predication of Kickstarter Project”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021A2A" w:rsidRDefault="00021A2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:rsidR="00021A2A" w:rsidRDefault="00021A2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his document contains the initial project proposal for “</w:t>
                              </w:r>
                              <w:r w:rsidR="004218B7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Success Predication of Kickstarter Project”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21A2A" w:rsidRDefault="00497981" w:rsidP="00B021CF">
                                <w:pPr>
                                  <w:jc w:val="center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4218B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SUCCESS PREDICTION </w:t>
                                    </w:r>
                                    <w:r w:rsidR="004218B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  <w:t xml:space="preserve">OF </w:t>
                                    </w:r>
                                    <w:r w:rsidR="004218B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  <w:t>Kickstarter Projec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021A2A" w:rsidRDefault="00021A2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apstone Project Summar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021A2A" w:rsidRDefault="00BD1CFE" w:rsidP="00B021CF">
                          <w:pPr>
                            <w:jc w:val="center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4218B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SUCCESS PREDICTION </w:t>
                              </w:r>
                              <w:r w:rsidR="004218B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  <w:t xml:space="preserve">OF </w:t>
                              </w:r>
                              <w:r w:rsidR="004218B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  <w:t>Kickstarter Projec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021A2A" w:rsidRDefault="00021A2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apstone Project Summary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015D0B" w:rsidRDefault="00015D0B">
          <w:pPr>
            <w:rPr>
              <w:rFonts w:asciiTheme="majorHAnsi" w:eastAsiaTheme="majorEastAsia" w:hAnsiTheme="majorHAnsi" w:cstheme="majorBidi"/>
              <w:b/>
              <w:color w:val="2F5496" w:themeColor="accent1" w:themeShade="BF"/>
              <w:sz w:val="32"/>
              <w:szCs w:val="32"/>
              <w:u w:val="single"/>
            </w:rPr>
          </w:pPr>
          <w:r>
            <w:rPr>
              <w:rFonts w:asciiTheme="majorHAnsi" w:eastAsiaTheme="majorEastAsia" w:hAnsiTheme="majorHAnsi" w:cstheme="majorBidi"/>
              <w:b/>
              <w:color w:val="2F5496" w:themeColor="accent1" w:themeShade="BF"/>
              <w:sz w:val="32"/>
              <w:szCs w:val="32"/>
              <w:u w:val="single"/>
            </w:rPr>
            <w:br w:type="page"/>
          </w:r>
        </w:p>
      </w:sdtContent>
    </w:sdt>
    <w:p w:rsidR="00015D0B" w:rsidRDefault="00015D0B" w:rsidP="00216E4D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314470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90748" w:rsidRDefault="00290748">
          <w:pPr>
            <w:pStyle w:val="TOCHeading"/>
          </w:pPr>
          <w:r>
            <w:t>Table of Contents</w:t>
          </w:r>
        </w:p>
        <w:p w:rsidR="00995ADD" w:rsidRDefault="002907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7365927" w:history="1">
            <w:r w:rsidR="00995ADD" w:rsidRPr="004F4A62">
              <w:rPr>
                <w:rStyle w:val="Hyperlink"/>
                <w:noProof/>
              </w:rPr>
              <w:t>Introduction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27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1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28" w:history="1">
            <w:r w:rsidR="00995ADD" w:rsidRPr="004F4A62">
              <w:rPr>
                <w:rStyle w:val="Hyperlink"/>
                <w:noProof/>
              </w:rPr>
              <w:t>Crowdfunding Definition: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28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1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29" w:history="1">
            <w:r w:rsidR="00995ADD" w:rsidRPr="004F4A62">
              <w:rPr>
                <w:rStyle w:val="Hyperlink"/>
                <w:noProof/>
              </w:rPr>
              <w:t>About: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29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1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0" w:history="1">
            <w:r w:rsidR="00995ADD" w:rsidRPr="004F4A62">
              <w:rPr>
                <w:rStyle w:val="Hyperlink"/>
                <w:noProof/>
              </w:rPr>
              <w:t>Scope: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0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1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1" w:history="1">
            <w:r w:rsidR="00995ADD" w:rsidRPr="004F4A62">
              <w:rPr>
                <w:rStyle w:val="Hyperlink"/>
                <w:noProof/>
              </w:rPr>
              <w:t>Clients and Audiences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1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1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2" w:history="1">
            <w:r w:rsidR="00995ADD" w:rsidRPr="004F4A62">
              <w:rPr>
                <w:rStyle w:val="Hyperlink"/>
                <w:noProof/>
              </w:rPr>
              <w:t>What does success mean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2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2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3" w:history="1">
            <w:r w:rsidR="00995ADD" w:rsidRPr="004F4A62">
              <w:rPr>
                <w:rStyle w:val="Hyperlink"/>
                <w:noProof/>
              </w:rPr>
              <w:t>Question Client(s) really care about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3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2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4" w:history="1">
            <w:r w:rsidR="00995ADD" w:rsidRPr="004F4A62">
              <w:rPr>
                <w:rStyle w:val="Hyperlink"/>
                <w:noProof/>
              </w:rPr>
              <w:t>Approach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4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2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87365935" w:history="1">
            <w:r w:rsidR="00995ADD" w:rsidRPr="004F4A62">
              <w:rPr>
                <w:rStyle w:val="Hyperlink"/>
                <w:noProof/>
              </w:rPr>
              <w:t>I.</w:t>
            </w:r>
            <w:r w:rsidR="00995ADD">
              <w:rPr>
                <w:rFonts w:eastAsiaTheme="minorEastAsia"/>
                <w:noProof/>
              </w:rPr>
              <w:tab/>
            </w:r>
            <w:r w:rsidR="00995ADD" w:rsidRPr="004F4A62">
              <w:rPr>
                <w:rStyle w:val="Hyperlink"/>
                <w:noProof/>
              </w:rPr>
              <w:t>Step I- Getting Data: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5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2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87365936" w:history="1">
            <w:r w:rsidR="00995ADD" w:rsidRPr="004F4A62">
              <w:rPr>
                <w:rStyle w:val="Hyperlink"/>
                <w:noProof/>
              </w:rPr>
              <w:t>II.</w:t>
            </w:r>
            <w:r w:rsidR="00995ADD">
              <w:rPr>
                <w:rFonts w:eastAsiaTheme="minorEastAsia"/>
                <w:noProof/>
              </w:rPr>
              <w:tab/>
            </w:r>
            <w:r w:rsidR="00995ADD" w:rsidRPr="004F4A62">
              <w:rPr>
                <w:rStyle w:val="Hyperlink"/>
                <w:noProof/>
              </w:rPr>
              <w:t>Step II -What will we do with this data: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6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3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87365937" w:history="1">
            <w:r w:rsidR="00995ADD" w:rsidRPr="004F4A62">
              <w:rPr>
                <w:rStyle w:val="Hyperlink"/>
                <w:noProof/>
              </w:rPr>
              <w:t>III.</w:t>
            </w:r>
            <w:r w:rsidR="00995ADD">
              <w:rPr>
                <w:rFonts w:eastAsiaTheme="minorEastAsia"/>
                <w:noProof/>
              </w:rPr>
              <w:tab/>
            </w:r>
            <w:r w:rsidR="00995ADD" w:rsidRPr="004F4A62">
              <w:rPr>
                <w:rStyle w:val="Hyperlink"/>
                <w:noProof/>
              </w:rPr>
              <w:t>Data Dictionary: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7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3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4979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8" w:history="1">
            <w:r w:rsidR="00995ADD" w:rsidRPr="004F4A62">
              <w:rPr>
                <w:rStyle w:val="Hyperlink"/>
                <w:noProof/>
              </w:rPr>
              <w:t>Project Deliverables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38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4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290748" w:rsidRDefault="00290748">
          <w:r>
            <w:rPr>
              <w:b/>
              <w:bCs/>
              <w:noProof/>
            </w:rPr>
            <w:fldChar w:fldCharType="end"/>
          </w:r>
        </w:p>
      </w:sdtContent>
    </w:sdt>
    <w:p w:rsidR="00B36007" w:rsidRDefault="00E53CF7" w:rsidP="00E53CF7">
      <w:pPr>
        <w:pStyle w:val="Heading1"/>
        <w:ind w:left="360"/>
        <w:rPr>
          <w:b/>
          <w:u w:val="single"/>
        </w:rPr>
      </w:pPr>
      <w:bookmarkStart w:id="0" w:name="_Toc487365927"/>
      <w:r>
        <w:rPr>
          <w:b/>
          <w:u w:val="single"/>
        </w:rPr>
        <w:t>Introduction</w:t>
      </w:r>
      <w:bookmarkEnd w:id="0"/>
    </w:p>
    <w:p w:rsidR="00B36007" w:rsidRPr="00F84D74" w:rsidRDefault="005614D9" w:rsidP="009F490C">
      <w:pPr>
        <w:pStyle w:val="Heading2"/>
        <w:ind w:left="1080"/>
        <w:rPr>
          <w:b/>
        </w:rPr>
      </w:pPr>
      <w:bookmarkStart w:id="1" w:name="_Toc487365928"/>
      <w:r>
        <w:rPr>
          <w:b/>
        </w:rPr>
        <w:t xml:space="preserve">Crowdfunding </w:t>
      </w:r>
      <w:r w:rsidR="003267FC" w:rsidRPr="00F84D74">
        <w:rPr>
          <w:b/>
        </w:rPr>
        <w:t>Definition</w:t>
      </w:r>
      <w:r w:rsidR="00B36007" w:rsidRPr="00F84D74">
        <w:rPr>
          <w:b/>
        </w:rPr>
        <w:t>:</w:t>
      </w:r>
      <w:bookmarkEnd w:id="1"/>
      <w:r w:rsidR="00B36007" w:rsidRPr="00F84D74">
        <w:rPr>
          <w:b/>
        </w:rPr>
        <w:t xml:space="preserve"> </w:t>
      </w:r>
    </w:p>
    <w:p w:rsidR="00E9337B" w:rsidRDefault="003267FC" w:rsidP="00E9337B">
      <w:pPr>
        <w:ind w:left="1080"/>
        <w:jc w:val="both"/>
      </w:pPr>
      <w:r w:rsidRPr="003267FC">
        <w:t>Crowdfundin</w:t>
      </w:r>
      <w:r w:rsidR="00F84D74">
        <w:t>g is the practice of funding a P</w:t>
      </w:r>
      <w:r w:rsidRPr="003267FC">
        <w:t>roject or venture by raising monetary contributions from a large number of people</w:t>
      </w:r>
      <w:r w:rsidR="00F5585F">
        <w:t xml:space="preserve"> in smaller </w:t>
      </w:r>
      <w:r w:rsidR="00F84D74">
        <w:t>amounts.</w:t>
      </w:r>
      <w:r w:rsidR="00F84D74" w:rsidRPr="003267FC">
        <w:t xml:space="preserve"> Crowdfunding</w:t>
      </w:r>
      <w:r w:rsidR="007F6C33" w:rsidRPr="003267FC">
        <w:t xml:space="preserve"> is a form of crowdsourcing and of alternative finance.</w:t>
      </w:r>
      <w:r w:rsidR="00F5585F">
        <w:t xml:space="preserve"> </w:t>
      </w:r>
    </w:p>
    <w:p w:rsidR="00E9337B" w:rsidRDefault="00F5585F" w:rsidP="00E9337B">
      <w:pPr>
        <w:ind w:left="1080"/>
        <w:jc w:val="both"/>
      </w:pPr>
      <w:r>
        <w:t xml:space="preserve">The company or a person </w:t>
      </w:r>
      <w:r w:rsidR="00316C72">
        <w:t>come</w:t>
      </w:r>
      <w:r w:rsidR="00F84D74">
        <w:t>s</w:t>
      </w:r>
      <w:r w:rsidR="00316C72">
        <w:t xml:space="preserve"> up with</w:t>
      </w:r>
      <w:r w:rsidR="00F84D74">
        <w:t xml:space="preserve"> a P</w:t>
      </w:r>
      <w:r>
        <w:t>roject</w:t>
      </w:r>
      <w:r w:rsidR="00316C72">
        <w:t xml:space="preserve"> proposal or idea</w:t>
      </w:r>
      <w:r w:rsidR="00F84D74">
        <w:t xml:space="preserve"> and shares</w:t>
      </w:r>
      <w:r>
        <w:t xml:space="preserve"> its detail</w:t>
      </w:r>
      <w:r w:rsidR="00F84D74">
        <w:t>s</w:t>
      </w:r>
      <w:r>
        <w:t xml:space="preserve"> </w:t>
      </w:r>
      <w:r w:rsidR="00F84D74">
        <w:t xml:space="preserve">and defines </w:t>
      </w:r>
      <w:r w:rsidR="00744E37">
        <w:t>the</w:t>
      </w:r>
      <w:r>
        <w:t xml:space="preserve"> </w:t>
      </w:r>
      <w:r w:rsidRPr="00744E37">
        <w:rPr>
          <w:noProof/>
        </w:rPr>
        <w:t>amount</w:t>
      </w:r>
      <w:r>
        <w:t xml:space="preserve"> they are looking to raise. </w:t>
      </w:r>
    </w:p>
    <w:p w:rsidR="00E9337B" w:rsidRDefault="00E9337B" w:rsidP="00E9337B">
      <w:pPr>
        <w:pStyle w:val="Heading2"/>
        <w:ind w:left="1080"/>
        <w:rPr>
          <w:b/>
        </w:rPr>
      </w:pPr>
      <w:bookmarkStart w:id="2" w:name="_Toc487365929"/>
      <w:r w:rsidRPr="00E9337B">
        <w:rPr>
          <w:b/>
        </w:rPr>
        <w:t>About:</w:t>
      </w:r>
      <w:bookmarkEnd w:id="2"/>
      <w:r w:rsidR="00613ACF">
        <w:rPr>
          <w:b/>
        </w:rPr>
        <w:t xml:space="preserve"> </w:t>
      </w:r>
    </w:p>
    <w:p w:rsidR="00613ACF" w:rsidRPr="00613ACF" w:rsidRDefault="00523A5F" w:rsidP="00523A5F">
      <w:pPr>
        <w:ind w:left="1080"/>
      </w:pPr>
      <w:r>
        <w:t xml:space="preserve">This </w:t>
      </w:r>
      <w:r w:rsidR="007079DC">
        <w:t>P</w:t>
      </w:r>
      <w:r>
        <w:t xml:space="preserve">roject is about analyzing data available for </w:t>
      </w:r>
      <w:r w:rsidR="009739BF">
        <w:t>c</w:t>
      </w:r>
      <w:r>
        <w:t xml:space="preserve">rowdfunding platform and </w:t>
      </w:r>
      <w:r w:rsidR="009739BF">
        <w:t xml:space="preserve">find out best </w:t>
      </w:r>
      <w:r>
        <w:t xml:space="preserve">algorithm to predict the probability of success of </w:t>
      </w:r>
      <w:r w:rsidR="009739BF">
        <w:t>newly launched crowdfunding project</w:t>
      </w:r>
      <w:r>
        <w:t xml:space="preserve">. </w:t>
      </w:r>
      <w:r w:rsidR="006C37D9">
        <w:t xml:space="preserve"> This </w:t>
      </w:r>
      <w:r w:rsidR="00021A2A">
        <w:t xml:space="preserve">predication needs to be done in specific time frame within </w:t>
      </w:r>
      <w:r w:rsidR="00AD25E6">
        <w:t>few</w:t>
      </w:r>
      <w:r w:rsidR="00021A2A">
        <w:t xml:space="preserve"> hours or days </w:t>
      </w:r>
      <w:r w:rsidR="00AD25E6">
        <w:t xml:space="preserve">of </w:t>
      </w:r>
      <w:r w:rsidR="009739BF">
        <w:t>p</w:t>
      </w:r>
      <w:r w:rsidR="00AD25E6">
        <w:t>roject inception.</w:t>
      </w:r>
    </w:p>
    <w:p w:rsidR="00261FB1" w:rsidRPr="00F84D74" w:rsidRDefault="005F44D8" w:rsidP="00261FB1">
      <w:pPr>
        <w:pStyle w:val="Heading2"/>
        <w:ind w:left="1080"/>
        <w:rPr>
          <w:b/>
        </w:rPr>
      </w:pPr>
      <w:bookmarkStart w:id="3" w:name="_Toc487365930"/>
      <w:r w:rsidRPr="00F84D74">
        <w:rPr>
          <w:b/>
        </w:rPr>
        <w:t>Scope:</w:t>
      </w:r>
      <w:bookmarkEnd w:id="3"/>
    </w:p>
    <w:p w:rsidR="003267FC" w:rsidRPr="00261FB1" w:rsidRDefault="003267FC" w:rsidP="00187B0C">
      <w:pPr>
        <w:ind w:left="1080"/>
      </w:pPr>
      <w:r w:rsidRPr="00261FB1">
        <w:t>There can be various crowdfunding</w:t>
      </w:r>
      <w:r w:rsidR="007F6C33" w:rsidRPr="00261FB1">
        <w:t xml:space="preserve"> sources</w:t>
      </w:r>
      <w:r w:rsidR="00F84D74">
        <w:t xml:space="preserve">, </w:t>
      </w:r>
      <w:r w:rsidR="00E9337B">
        <w:t xml:space="preserve">however this Project </w:t>
      </w:r>
      <w:r w:rsidR="001009BF">
        <w:t>will</w:t>
      </w:r>
      <w:r w:rsidR="002D7102">
        <w:t xml:space="preserve"> </w:t>
      </w:r>
      <w:r w:rsidR="00E9337B">
        <w:t xml:space="preserve">limit itself to </w:t>
      </w:r>
      <w:r w:rsidR="009739BF">
        <w:t>work on p</w:t>
      </w:r>
      <w:r w:rsidRPr="00261FB1">
        <w:t>roject</w:t>
      </w:r>
      <w:r w:rsidR="009739BF">
        <w:t>s</w:t>
      </w:r>
      <w:r w:rsidRPr="00261FB1">
        <w:t xml:space="preserve"> funded using</w:t>
      </w:r>
      <w:r w:rsidR="00744E37" w:rsidRPr="00261FB1">
        <w:t xml:space="preserve"> a</w:t>
      </w:r>
      <w:r w:rsidR="00E9337B">
        <w:t xml:space="preserve"> website called </w:t>
      </w:r>
      <w:r w:rsidR="00E9337B" w:rsidRPr="00E9337B">
        <w:rPr>
          <w:b/>
        </w:rPr>
        <w:t>Kickstarte</w:t>
      </w:r>
      <w:r w:rsidR="00E9337B" w:rsidRPr="00E9337B">
        <w:t>r.</w:t>
      </w:r>
    </w:p>
    <w:p w:rsidR="003267FC" w:rsidRDefault="00414AB9" w:rsidP="003267FC">
      <w:pPr>
        <w:pStyle w:val="Heading1"/>
        <w:ind w:left="360"/>
        <w:rPr>
          <w:b/>
          <w:u w:val="single"/>
        </w:rPr>
      </w:pPr>
      <w:bookmarkStart w:id="4" w:name="_Toc487365931"/>
      <w:r>
        <w:rPr>
          <w:b/>
          <w:u w:val="single"/>
        </w:rPr>
        <w:t>C</w:t>
      </w:r>
      <w:r w:rsidR="003267FC">
        <w:rPr>
          <w:b/>
          <w:u w:val="single"/>
        </w:rPr>
        <w:t>lient</w:t>
      </w:r>
      <w:r w:rsidR="006755D6">
        <w:rPr>
          <w:b/>
          <w:u w:val="single"/>
        </w:rPr>
        <w:t>s</w:t>
      </w:r>
      <w:r w:rsidR="007E364B">
        <w:rPr>
          <w:b/>
          <w:u w:val="single"/>
        </w:rPr>
        <w:t xml:space="preserve"> </w:t>
      </w:r>
      <w:r w:rsidR="00E9337B">
        <w:rPr>
          <w:b/>
          <w:u w:val="single"/>
        </w:rPr>
        <w:t>and</w:t>
      </w:r>
      <w:r>
        <w:rPr>
          <w:b/>
          <w:u w:val="single"/>
        </w:rPr>
        <w:t xml:space="preserve"> A</w:t>
      </w:r>
      <w:r w:rsidR="007E364B">
        <w:rPr>
          <w:b/>
          <w:u w:val="single"/>
        </w:rPr>
        <w:t>udience</w:t>
      </w:r>
      <w:r w:rsidR="00FE277C">
        <w:rPr>
          <w:b/>
          <w:u w:val="single"/>
        </w:rPr>
        <w:t>s</w:t>
      </w:r>
      <w:bookmarkEnd w:id="4"/>
      <w:r w:rsidR="007E364B">
        <w:rPr>
          <w:b/>
          <w:u w:val="single"/>
        </w:rPr>
        <w:t xml:space="preserve"> </w:t>
      </w:r>
    </w:p>
    <w:p w:rsidR="006755D6" w:rsidRDefault="006755D6" w:rsidP="00B36007">
      <w:pPr>
        <w:ind w:left="1080"/>
      </w:pPr>
      <w:r>
        <w:t xml:space="preserve">There are 3 </w:t>
      </w:r>
      <w:r w:rsidR="007F6C33">
        <w:t>types</w:t>
      </w:r>
      <w:r>
        <w:t xml:space="preserve"> of</w:t>
      </w:r>
      <w:r w:rsidR="00700CD0">
        <w:t xml:space="preserve"> </w:t>
      </w:r>
      <w:r w:rsidR="00700CD0" w:rsidRPr="00700CD0">
        <w:rPr>
          <w:noProof/>
        </w:rPr>
        <w:t>entities</w:t>
      </w:r>
      <w:r>
        <w:t xml:space="preserve"> involved in any </w:t>
      </w:r>
      <w:r w:rsidR="00AB2231">
        <w:t>Kickstarter</w:t>
      </w:r>
      <w:r>
        <w:t xml:space="preserve"> project.  </w:t>
      </w:r>
    </w:p>
    <w:p w:rsidR="006755D6" w:rsidRDefault="006755D6" w:rsidP="006755D6">
      <w:pPr>
        <w:pStyle w:val="ListParagraph"/>
        <w:numPr>
          <w:ilvl w:val="0"/>
          <w:numId w:val="46"/>
        </w:numPr>
      </w:pPr>
      <w:r w:rsidRPr="00433E0A">
        <w:rPr>
          <w:b/>
        </w:rPr>
        <w:lastRenderedPageBreak/>
        <w:t xml:space="preserve">Project </w:t>
      </w:r>
      <w:r w:rsidR="00744E37">
        <w:rPr>
          <w:b/>
          <w:noProof/>
        </w:rPr>
        <w:t>O</w:t>
      </w:r>
      <w:r w:rsidRPr="00744E37">
        <w:rPr>
          <w:b/>
          <w:noProof/>
        </w:rPr>
        <w:t>wner</w:t>
      </w:r>
      <w:r>
        <w:t xml:space="preserve">: Individual or company who creates a project to acquire funding from </w:t>
      </w:r>
      <w:r w:rsidRPr="00744E37">
        <w:rPr>
          <w:noProof/>
        </w:rPr>
        <w:t>crowdsourcing</w:t>
      </w:r>
    </w:p>
    <w:p w:rsidR="006755D6" w:rsidRDefault="006755D6" w:rsidP="006755D6">
      <w:pPr>
        <w:pStyle w:val="ListParagraph"/>
        <w:numPr>
          <w:ilvl w:val="0"/>
          <w:numId w:val="46"/>
        </w:numPr>
      </w:pPr>
      <w:r w:rsidRPr="00433E0A">
        <w:rPr>
          <w:b/>
        </w:rPr>
        <w:t>Project backer</w:t>
      </w:r>
      <w:r>
        <w:t>: Ind</w:t>
      </w:r>
      <w:r w:rsidR="009739BF">
        <w:t>i</w:t>
      </w:r>
      <w:r>
        <w:t>v</w:t>
      </w:r>
      <w:r w:rsidR="009739BF">
        <w:t>idu</w:t>
      </w:r>
      <w:r>
        <w:t>al show</w:t>
      </w:r>
      <w:r w:rsidR="009739BF">
        <w:t>ing</w:t>
      </w:r>
      <w:r>
        <w:t xml:space="preserve"> interest </w:t>
      </w:r>
      <w:r w:rsidR="009739BF">
        <w:t>in</w:t>
      </w:r>
      <w:r>
        <w:t xml:space="preserve"> fund</w:t>
      </w:r>
      <w:r w:rsidR="009739BF">
        <w:t>ing</w:t>
      </w:r>
      <w:r>
        <w:t xml:space="preserve"> the project. </w:t>
      </w:r>
    </w:p>
    <w:p w:rsidR="00815C32" w:rsidRDefault="00570465" w:rsidP="006755D6">
      <w:pPr>
        <w:pStyle w:val="ListParagraph"/>
        <w:numPr>
          <w:ilvl w:val="0"/>
          <w:numId w:val="46"/>
        </w:numPr>
      </w:pPr>
      <w:r w:rsidRPr="00433E0A">
        <w:rPr>
          <w:b/>
        </w:rPr>
        <w:t>Kickstarter (</w:t>
      </w:r>
      <w:r w:rsidR="006755D6" w:rsidRPr="00433E0A">
        <w:rPr>
          <w:b/>
        </w:rPr>
        <w:t>company</w:t>
      </w:r>
      <w:r w:rsidRPr="00433E0A">
        <w:rPr>
          <w:b/>
        </w:rPr>
        <w:t xml:space="preserve"> hosting website</w:t>
      </w:r>
      <w:r w:rsidR="006755D6" w:rsidRPr="00433E0A">
        <w:rPr>
          <w:b/>
        </w:rPr>
        <w:t>)</w:t>
      </w:r>
      <w:r w:rsidR="006755D6">
        <w:t xml:space="preserve">: </w:t>
      </w:r>
      <w:r w:rsidR="009739BF">
        <w:t>C</w:t>
      </w:r>
      <w:r w:rsidR="006755D6">
        <w:t>ompany owning the platform</w:t>
      </w:r>
      <w:r w:rsidR="00815C32">
        <w:t>.</w:t>
      </w:r>
    </w:p>
    <w:p w:rsidR="009D3B42" w:rsidRDefault="009D3B42" w:rsidP="009D3B42">
      <w:pPr>
        <w:ind w:left="1080"/>
      </w:pPr>
      <w:r>
        <w:t xml:space="preserve">All the entities mentioned above are interested in one common thing </w:t>
      </w:r>
      <w:r w:rsidRPr="00433E0A">
        <w:rPr>
          <w:b/>
        </w:rPr>
        <w:t>“Success”</w:t>
      </w:r>
      <w:r>
        <w:t xml:space="preserve"> of the project.</w:t>
      </w:r>
    </w:p>
    <w:p w:rsidR="009D3B42" w:rsidRDefault="009D3B42" w:rsidP="009D3B42">
      <w:pPr>
        <w:pStyle w:val="Heading1"/>
        <w:ind w:left="360"/>
        <w:rPr>
          <w:b/>
          <w:u w:val="single"/>
        </w:rPr>
      </w:pPr>
      <w:bookmarkStart w:id="5" w:name="_Toc487365932"/>
      <w:r>
        <w:rPr>
          <w:b/>
          <w:u w:val="single"/>
        </w:rPr>
        <w:t xml:space="preserve">What does success </w:t>
      </w:r>
      <w:r w:rsidR="00A918E5">
        <w:rPr>
          <w:b/>
          <w:u w:val="single"/>
        </w:rPr>
        <w:t>mean</w:t>
      </w:r>
      <w:bookmarkEnd w:id="5"/>
    </w:p>
    <w:p w:rsidR="009B12AA" w:rsidRDefault="009B12AA" w:rsidP="009B12AA">
      <w:pPr>
        <w:ind w:left="1080"/>
      </w:pPr>
      <w:r w:rsidRPr="003267FC">
        <w:t xml:space="preserve">In </w:t>
      </w:r>
      <w:r w:rsidR="00A918E5">
        <w:t xml:space="preserve">Kickstarter ecosystem, success </w:t>
      </w:r>
      <w:r w:rsidR="00A918E5" w:rsidRPr="00744E37">
        <w:rPr>
          <w:noProof/>
        </w:rPr>
        <w:t>simpl</w:t>
      </w:r>
      <w:r w:rsidR="00744E37">
        <w:rPr>
          <w:noProof/>
        </w:rPr>
        <w:t>y</w:t>
      </w:r>
      <w:r w:rsidR="00014A3C">
        <w:t xml:space="preserve"> means that, did </w:t>
      </w:r>
      <w:r w:rsidR="00A918E5" w:rsidRPr="00744E37">
        <w:rPr>
          <w:noProof/>
        </w:rPr>
        <w:t xml:space="preserve">project </w:t>
      </w:r>
      <w:r w:rsidR="00014A3C">
        <w:rPr>
          <w:noProof/>
        </w:rPr>
        <w:t>got</w:t>
      </w:r>
      <w:r w:rsidR="00A918E5">
        <w:t xml:space="preserve"> the pledge</w:t>
      </w:r>
      <w:r w:rsidR="00014A3C">
        <w:t>d</w:t>
      </w:r>
      <w:r w:rsidR="00A918E5">
        <w:t xml:space="preserve"> amount or more</w:t>
      </w:r>
      <w:r w:rsidR="00014A3C">
        <w:t xml:space="preserve"> in mentioned time frame</w:t>
      </w:r>
      <w:r w:rsidR="00A918E5">
        <w:t>?</w:t>
      </w:r>
    </w:p>
    <w:p w:rsidR="00A918E5" w:rsidRDefault="00AE79DE" w:rsidP="009B12AA">
      <w:pPr>
        <w:ind w:left="1080"/>
      </w:pPr>
      <w:r>
        <w:t>I</w:t>
      </w:r>
      <w:r w:rsidR="007F701B">
        <w:t>t has</w:t>
      </w:r>
      <w:r w:rsidR="00744E37">
        <w:t xml:space="preserve"> a</w:t>
      </w:r>
      <w:r w:rsidR="007F701B">
        <w:t xml:space="preserve"> </w:t>
      </w:r>
      <w:r w:rsidRPr="00744E37">
        <w:rPr>
          <w:noProof/>
        </w:rPr>
        <w:t>significant</w:t>
      </w:r>
      <w:r>
        <w:t xml:space="preserve"> impact</w:t>
      </w:r>
      <w:r w:rsidR="007F701B">
        <w:t xml:space="preserve"> on c</w:t>
      </w:r>
      <w:r w:rsidR="004640DA">
        <w:t>l</w:t>
      </w:r>
      <w:r w:rsidR="007F701B">
        <w:t xml:space="preserve">ients mentioned </w:t>
      </w:r>
      <w:r w:rsidR="004640DA">
        <w:t>above.</w:t>
      </w:r>
      <w:r w:rsidR="007F701B">
        <w:t xml:space="preserve"> If</w:t>
      </w:r>
      <w:r w:rsidR="00744E37">
        <w:t xml:space="preserve"> the</w:t>
      </w:r>
      <w:r w:rsidR="007F701B">
        <w:t xml:space="preserve"> </w:t>
      </w:r>
      <w:r w:rsidR="007F701B" w:rsidRPr="00744E37">
        <w:rPr>
          <w:noProof/>
        </w:rPr>
        <w:t>project</w:t>
      </w:r>
      <w:r w:rsidR="007F701B">
        <w:t xml:space="preserve"> is </w:t>
      </w:r>
      <w:r w:rsidR="00744E37">
        <w:t>a</w:t>
      </w:r>
      <w:r w:rsidR="007F701B">
        <w:t xml:space="preserve"> </w:t>
      </w:r>
      <w:r w:rsidR="004640DA" w:rsidRPr="00744E37">
        <w:rPr>
          <w:noProof/>
        </w:rPr>
        <w:t>success</w:t>
      </w:r>
      <w:r w:rsidR="004640DA">
        <w:t>.</w:t>
      </w:r>
    </w:p>
    <w:p w:rsidR="007F701B" w:rsidRDefault="007F701B" w:rsidP="007F701B">
      <w:pPr>
        <w:pStyle w:val="ListParagraph"/>
        <w:numPr>
          <w:ilvl w:val="0"/>
          <w:numId w:val="47"/>
        </w:numPr>
      </w:pPr>
      <w:r w:rsidRPr="007F701B">
        <w:rPr>
          <w:b/>
        </w:rPr>
        <w:t>Project owner:</w:t>
      </w:r>
      <w:r>
        <w:t xml:space="preserve"> They will </w:t>
      </w:r>
      <w:r w:rsidR="009739BF">
        <w:t>get</w:t>
      </w:r>
      <w:r>
        <w:t xml:space="preserve"> money for the project. </w:t>
      </w:r>
    </w:p>
    <w:p w:rsidR="007F701B" w:rsidRDefault="007F701B" w:rsidP="007F701B">
      <w:pPr>
        <w:pStyle w:val="ListParagraph"/>
        <w:numPr>
          <w:ilvl w:val="0"/>
          <w:numId w:val="47"/>
        </w:numPr>
      </w:pPr>
      <w:r w:rsidRPr="007F701B">
        <w:rPr>
          <w:b/>
        </w:rPr>
        <w:t>Project backer:</w:t>
      </w:r>
      <w:r>
        <w:t xml:space="preserve"> The</w:t>
      </w:r>
      <w:r w:rsidR="009739BF">
        <w:t xml:space="preserve">y will </w:t>
      </w:r>
      <w:r>
        <w:t xml:space="preserve">get return on </w:t>
      </w:r>
      <w:r w:rsidR="009739BF">
        <w:t>their investment</w:t>
      </w:r>
      <w:r>
        <w:t>.</w:t>
      </w:r>
    </w:p>
    <w:p w:rsidR="007F701B" w:rsidRDefault="007F701B" w:rsidP="007F701B">
      <w:pPr>
        <w:pStyle w:val="ListParagraph"/>
        <w:numPr>
          <w:ilvl w:val="0"/>
          <w:numId w:val="47"/>
        </w:numPr>
      </w:pPr>
      <w:r w:rsidRPr="007F701B">
        <w:rPr>
          <w:b/>
        </w:rPr>
        <w:t>Kickstarter (company hosting website):</w:t>
      </w:r>
      <w:r w:rsidR="00744E37">
        <w:rPr>
          <w:b/>
        </w:rPr>
        <w:t xml:space="preserve"> </w:t>
      </w:r>
      <w:r w:rsidR="009739BF">
        <w:rPr>
          <w:noProof/>
        </w:rPr>
        <w:t>C</w:t>
      </w:r>
      <w:r w:rsidRPr="00744E37">
        <w:rPr>
          <w:noProof/>
        </w:rPr>
        <w:t>ompany</w:t>
      </w:r>
      <w:r>
        <w:t xml:space="preserve"> will get commission or fees. Also, </w:t>
      </w:r>
      <w:r w:rsidR="009739BF">
        <w:t>based on prediction company can provide support by highlighting project</w:t>
      </w:r>
      <w:r w:rsidR="00A81F1D">
        <w:t>.</w:t>
      </w:r>
    </w:p>
    <w:p w:rsidR="00857158" w:rsidRDefault="00606F64" w:rsidP="00857158">
      <w:pPr>
        <w:pStyle w:val="Heading1"/>
        <w:ind w:left="360"/>
        <w:rPr>
          <w:b/>
          <w:u w:val="single"/>
        </w:rPr>
      </w:pPr>
      <w:bookmarkStart w:id="6" w:name="_Toc487365933"/>
      <w:r>
        <w:rPr>
          <w:b/>
          <w:u w:val="single"/>
        </w:rPr>
        <w:t>Question</w:t>
      </w:r>
      <w:r w:rsidR="00D804A1">
        <w:rPr>
          <w:b/>
          <w:u w:val="single"/>
        </w:rPr>
        <w:t xml:space="preserve"> </w:t>
      </w:r>
      <w:r w:rsidR="00703933">
        <w:rPr>
          <w:b/>
          <w:u w:val="single"/>
        </w:rPr>
        <w:t>C</w:t>
      </w:r>
      <w:r w:rsidR="00D804A1">
        <w:rPr>
          <w:b/>
          <w:u w:val="single"/>
        </w:rPr>
        <w:t>lient</w:t>
      </w:r>
      <w:r w:rsidR="00212F4F">
        <w:rPr>
          <w:b/>
          <w:u w:val="single"/>
        </w:rPr>
        <w:t>(s)</w:t>
      </w:r>
      <w:r w:rsidR="00D804A1">
        <w:rPr>
          <w:b/>
          <w:u w:val="single"/>
        </w:rPr>
        <w:t xml:space="preserve"> really care</w:t>
      </w:r>
      <w:r w:rsidR="00212F4F">
        <w:rPr>
          <w:b/>
          <w:u w:val="single"/>
        </w:rPr>
        <w:t xml:space="preserve"> about</w:t>
      </w:r>
      <w:bookmarkEnd w:id="6"/>
      <w:r w:rsidR="00D804A1">
        <w:rPr>
          <w:b/>
          <w:u w:val="single"/>
        </w:rPr>
        <w:t xml:space="preserve"> </w:t>
      </w:r>
    </w:p>
    <w:p w:rsidR="00B36007" w:rsidRDefault="003267FC" w:rsidP="00B36007">
      <w:pPr>
        <w:ind w:left="1080"/>
      </w:pPr>
      <w:r w:rsidRPr="003267FC">
        <w:t xml:space="preserve">In 2015, it was estimated that worldwide over US$34 billion was raised </w:t>
      </w:r>
      <w:r w:rsidR="00B70663">
        <w:t>by crowdfunding</w:t>
      </w:r>
      <w:r>
        <w:t>.</w:t>
      </w:r>
      <w:r w:rsidR="009D3B42">
        <w:t xml:space="preserve"> </w:t>
      </w:r>
    </w:p>
    <w:p w:rsidR="00606F64" w:rsidRDefault="00606F64" w:rsidP="00606F64">
      <w:pPr>
        <w:ind w:left="1080"/>
      </w:pPr>
      <w:r>
        <w:t>All the above entities</w:t>
      </w:r>
      <w:r w:rsidR="00680298">
        <w:t xml:space="preserve"> </w:t>
      </w:r>
      <w:r w:rsidR="007079DC">
        <w:t xml:space="preserve">have a pressing question... </w:t>
      </w:r>
    </w:p>
    <w:p w:rsidR="006C37D9" w:rsidRPr="00680298" w:rsidRDefault="00680298" w:rsidP="006C37D9">
      <w:pPr>
        <w:ind w:left="1080"/>
        <w:rPr>
          <w:b/>
        </w:rPr>
      </w:pPr>
      <w:r w:rsidRPr="00680298">
        <w:rPr>
          <w:b/>
        </w:rPr>
        <w:tab/>
        <w:t xml:space="preserve">“What </w:t>
      </w:r>
      <w:r w:rsidR="00C27B8E">
        <w:rPr>
          <w:b/>
        </w:rPr>
        <w:t xml:space="preserve">is the </w:t>
      </w:r>
      <w:r w:rsidR="00083C96">
        <w:rPr>
          <w:b/>
          <w:noProof/>
        </w:rPr>
        <w:t>p</w:t>
      </w:r>
      <w:r w:rsidR="00C27B8E" w:rsidRPr="00744E37">
        <w:rPr>
          <w:b/>
          <w:noProof/>
        </w:rPr>
        <w:t>robab</w:t>
      </w:r>
      <w:r w:rsidR="00744E37">
        <w:rPr>
          <w:b/>
          <w:noProof/>
        </w:rPr>
        <w:t>i</w:t>
      </w:r>
      <w:r w:rsidR="00C27B8E" w:rsidRPr="00744E37">
        <w:rPr>
          <w:b/>
          <w:noProof/>
        </w:rPr>
        <w:t>lity</w:t>
      </w:r>
      <w:r w:rsidRPr="00680298">
        <w:rPr>
          <w:b/>
        </w:rPr>
        <w:t xml:space="preserve"> of this </w:t>
      </w:r>
      <w:r w:rsidR="00B70663">
        <w:rPr>
          <w:b/>
        </w:rPr>
        <w:t>p</w:t>
      </w:r>
      <w:r w:rsidRPr="00680298">
        <w:rPr>
          <w:b/>
        </w:rPr>
        <w:t>roject being successful?”</w:t>
      </w:r>
    </w:p>
    <w:p w:rsidR="00553907" w:rsidRDefault="00703933" w:rsidP="00553907">
      <w:pPr>
        <w:pStyle w:val="Heading1"/>
        <w:ind w:left="360"/>
        <w:rPr>
          <w:b/>
          <w:u w:val="single"/>
        </w:rPr>
      </w:pPr>
      <w:bookmarkStart w:id="7" w:name="_Toc487365934"/>
      <w:r>
        <w:rPr>
          <w:b/>
          <w:u w:val="single"/>
        </w:rPr>
        <w:t>Approach</w:t>
      </w:r>
      <w:bookmarkEnd w:id="7"/>
      <w:r w:rsidR="00553907">
        <w:rPr>
          <w:b/>
          <w:u w:val="single"/>
        </w:rPr>
        <w:t xml:space="preserve"> </w:t>
      </w:r>
    </w:p>
    <w:p w:rsidR="00606F64" w:rsidRPr="005C1639" w:rsidRDefault="00700CD0" w:rsidP="00B36007">
      <w:pPr>
        <w:ind w:left="1080"/>
      </w:pPr>
      <w:r>
        <w:t xml:space="preserve">We would </w:t>
      </w:r>
      <w:r w:rsidR="005079C0">
        <w:t xml:space="preserve">acquire related data of </w:t>
      </w:r>
      <w:r w:rsidR="00DC784C" w:rsidRPr="00744E37">
        <w:rPr>
          <w:noProof/>
        </w:rPr>
        <w:t>projects</w:t>
      </w:r>
      <w:r w:rsidR="00282CC0">
        <w:t xml:space="preserve"> from the Kickstarter </w:t>
      </w:r>
      <w:r w:rsidR="00DC784C">
        <w:t>website. This</w:t>
      </w:r>
      <w:r w:rsidR="00282CC0">
        <w:t xml:space="preserve"> data is currently scrapped by</w:t>
      </w:r>
      <w:r w:rsidR="001B6041">
        <w:t xml:space="preserve"> a</w:t>
      </w:r>
      <w:r w:rsidR="00282CC0">
        <w:t xml:space="preserve"> </w:t>
      </w:r>
      <w:r w:rsidR="00282CC0" w:rsidRPr="001B6041">
        <w:rPr>
          <w:noProof/>
        </w:rPr>
        <w:t>company</w:t>
      </w:r>
      <w:r w:rsidR="00282CC0">
        <w:t xml:space="preserve"> called webrobots.</w:t>
      </w:r>
      <w:r w:rsidR="0066255C">
        <w:t>io</w:t>
      </w:r>
      <w:r w:rsidR="00BB70B4">
        <w:t>.</w:t>
      </w:r>
      <w:r w:rsidR="00282CC0">
        <w:t xml:space="preserve"> </w:t>
      </w:r>
    </w:p>
    <w:p w:rsidR="00B36007" w:rsidRDefault="001E549B" w:rsidP="00B36007">
      <w:pPr>
        <w:pStyle w:val="Heading2"/>
        <w:numPr>
          <w:ilvl w:val="0"/>
          <w:numId w:val="35"/>
        </w:numPr>
      </w:pPr>
      <w:bookmarkStart w:id="8" w:name="_Toc487365935"/>
      <w:r>
        <w:t xml:space="preserve">Step </w:t>
      </w:r>
      <w:r w:rsidR="00BB70B4">
        <w:t>I- Getting Data</w:t>
      </w:r>
      <w:r w:rsidR="00B36007">
        <w:t>:</w:t>
      </w:r>
      <w:bookmarkEnd w:id="8"/>
      <w:r w:rsidR="00B36007">
        <w:t xml:space="preserve">  </w:t>
      </w:r>
    </w:p>
    <w:p w:rsidR="001E549B" w:rsidRDefault="00B36007" w:rsidP="00923664">
      <w:pPr>
        <w:ind w:left="1080"/>
      </w:pPr>
      <w:r w:rsidRPr="00C005F7">
        <w:t xml:space="preserve">A </w:t>
      </w:r>
      <w:r w:rsidR="00786934">
        <w:t xml:space="preserve">large </w:t>
      </w:r>
      <w:r w:rsidRPr="00C005F7">
        <w:t>data</w:t>
      </w:r>
      <w:r w:rsidR="00786934">
        <w:t>set</w:t>
      </w:r>
      <w:r w:rsidRPr="00C005F7">
        <w:t xml:space="preserve"> </w:t>
      </w:r>
      <w:r w:rsidR="00CF59C5">
        <w:t>containing</w:t>
      </w:r>
      <w:r w:rsidR="005079C0">
        <w:t xml:space="preserve"> these projects </w:t>
      </w:r>
      <w:r w:rsidR="00744E37" w:rsidRPr="005079C0">
        <w:rPr>
          <w:noProof/>
        </w:rPr>
        <w:t>is</w:t>
      </w:r>
      <w:r w:rsidR="00ED552B">
        <w:t xml:space="preserve"> available</w:t>
      </w:r>
      <w:r w:rsidR="00923664">
        <w:t xml:space="preserve"> </w:t>
      </w:r>
      <w:r w:rsidR="005079C0">
        <w:t xml:space="preserve">as a </w:t>
      </w:r>
      <w:r w:rsidR="006D7C91">
        <w:t xml:space="preserve">month wise </w:t>
      </w:r>
      <w:r w:rsidR="005079C0">
        <w:t xml:space="preserve">zip </w:t>
      </w:r>
      <w:r w:rsidR="00322375">
        <w:t xml:space="preserve">file. Each </w:t>
      </w:r>
      <w:r w:rsidR="00872316">
        <w:t xml:space="preserve">monthly zip </w:t>
      </w:r>
      <w:r w:rsidR="005079C0" w:rsidRPr="005079C0">
        <w:rPr>
          <w:noProof/>
        </w:rPr>
        <w:t>contain</w:t>
      </w:r>
      <w:r w:rsidR="005079C0">
        <w:rPr>
          <w:noProof/>
        </w:rPr>
        <w:t>s</w:t>
      </w:r>
      <w:r w:rsidR="005079C0">
        <w:t xml:space="preserve"> </w:t>
      </w:r>
      <w:r w:rsidR="005079C0">
        <w:rPr>
          <w:noProof/>
        </w:rPr>
        <w:t>CSV</w:t>
      </w:r>
      <w:r w:rsidR="005079C0">
        <w:t xml:space="preserve"> </w:t>
      </w:r>
      <w:r w:rsidR="00322375">
        <w:t xml:space="preserve">file </w:t>
      </w:r>
      <w:r w:rsidR="005079C0">
        <w:t>of size</w:t>
      </w:r>
      <w:r w:rsidR="001E549B">
        <w:t xml:space="preserve"> 19 MB each. </w:t>
      </w:r>
      <w:r w:rsidR="004C2832">
        <w:t xml:space="preserve">The </w:t>
      </w:r>
      <w:r w:rsidR="001E549B">
        <w:t xml:space="preserve">files </w:t>
      </w:r>
      <w:r w:rsidR="001E549B" w:rsidRPr="005079C0">
        <w:rPr>
          <w:noProof/>
        </w:rPr>
        <w:t>contain</w:t>
      </w:r>
      <w:r w:rsidR="001E549B">
        <w:t xml:space="preserve"> </w:t>
      </w:r>
      <w:r w:rsidR="005079C0">
        <w:t xml:space="preserve">details </w:t>
      </w:r>
      <w:r w:rsidR="001E549B">
        <w:t>of</w:t>
      </w:r>
      <w:r w:rsidR="001B6041">
        <w:t xml:space="preserve"> </w:t>
      </w:r>
      <w:r w:rsidR="001E549B">
        <w:t>project at</w:t>
      </w:r>
      <w:r w:rsidR="001B6041">
        <w:t xml:space="preserve"> </w:t>
      </w:r>
      <w:r w:rsidR="004C2832">
        <w:t>the</w:t>
      </w:r>
      <w:r w:rsidR="001E549B">
        <w:t xml:space="preserve"> </w:t>
      </w:r>
      <w:r w:rsidR="001E549B" w:rsidRPr="001B6041">
        <w:rPr>
          <w:noProof/>
        </w:rPr>
        <w:t>time</w:t>
      </w:r>
      <w:r w:rsidR="005079C0">
        <w:t xml:space="preserve"> o</w:t>
      </w:r>
      <w:r w:rsidR="001E549B">
        <w:t>f scrapping.</w:t>
      </w:r>
    </w:p>
    <w:p w:rsidR="001E549B" w:rsidRDefault="005079C0" w:rsidP="00923664">
      <w:pPr>
        <w:ind w:left="1080"/>
      </w:pPr>
      <w:r>
        <w:t xml:space="preserve">The target is to get data </w:t>
      </w:r>
      <w:r>
        <w:rPr>
          <w:noProof/>
        </w:rPr>
        <w:t>for</w:t>
      </w:r>
      <w:r w:rsidR="001E549B">
        <w:t xml:space="preserve"> </w:t>
      </w:r>
      <w:r w:rsidR="001E549B" w:rsidRPr="00B632CC">
        <w:rPr>
          <w:b/>
        </w:rPr>
        <w:t>10,000</w:t>
      </w:r>
      <w:r w:rsidR="001E549B">
        <w:t xml:space="preserve"> completed projects, </w:t>
      </w:r>
      <w:r w:rsidR="00E76B95">
        <w:t>of</w:t>
      </w:r>
      <w:r>
        <w:t xml:space="preserve"> </w:t>
      </w:r>
      <w:r w:rsidR="00E76B95">
        <w:t>which some were</w:t>
      </w:r>
      <w:r>
        <w:t xml:space="preserve"> </w:t>
      </w:r>
      <w:r w:rsidR="001E549B" w:rsidRPr="00E76B95">
        <w:rPr>
          <w:noProof/>
        </w:rPr>
        <w:t>success</w:t>
      </w:r>
      <w:r w:rsidR="00E76B95" w:rsidRPr="00E76B95">
        <w:rPr>
          <w:noProof/>
        </w:rPr>
        <w:t>fu</w:t>
      </w:r>
      <w:r w:rsidR="00E76B95">
        <w:rPr>
          <w:noProof/>
        </w:rPr>
        <w:t>l and some</w:t>
      </w:r>
      <w:r w:rsidR="001E549B" w:rsidRPr="00E76B95">
        <w:rPr>
          <w:noProof/>
        </w:rPr>
        <w:t xml:space="preserve"> </w:t>
      </w:r>
      <w:r w:rsidR="00E76B95">
        <w:rPr>
          <w:noProof/>
        </w:rPr>
        <w:t xml:space="preserve">had </w:t>
      </w:r>
      <w:r w:rsidR="001E549B" w:rsidRPr="00E76B95">
        <w:rPr>
          <w:noProof/>
        </w:rPr>
        <w:t>failed</w:t>
      </w:r>
      <w:r w:rsidR="001E549B">
        <w:t xml:space="preserve">. The idea is to extract data spread across variables </w:t>
      </w:r>
      <w:r w:rsidR="00206E5F">
        <w:t xml:space="preserve">like </w:t>
      </w:r>
      <w:r w:rsidR="001E549B" w:rsidRPr="001E549B">
        <w:rPr>
          <w:b/>
        </w:rPr>
        <w:t>category, countries, currency, state,</w:t>
      </w:r>
      <w:r w:rsidR="001E549B">
        <w:rPr>
          <w:b/>
        </w:rPr>
        <w:t xml:space="preserve"> </w:t>
      </w:r>
      <w:r w:rsidR="001E549B" w:rsidRPr="001E549B">
        <w:rPr>
          <w:b/>
        </w:rPr>
        <w:t>staff pick &amp; amount</w:t>
      </w:r>
      <w:r w:rsidR="00206E5F">
        <w:rPr>
          <w:b/>
        </w:rPr>
        <w:t xml:space="preserve"> and few others</w:t>
      </w:r>
      <w:r w:rsidR="00572DDE">
        <w:rPr>
          <w:b/>
        </w:rPr>
        <w:t xml:space="preserve"> (detail in section Data dictionary)</w:t>
      </w:r>
      <w:r w:rsidR="001E549B">
        <w:t xml:space="preserve">. </w:t>
      </w:r>
      <w:r w:rsidR="00572DDE">
        <w:t xml:space="preserve"> The</w:t>
      </w:r>
      <w:r w:rsidR="00065F6E">
        <w:t xml:space="preserve"> data will be extracted as one final file. The details for extracting data in section data wrangling </w:t>
      </w:r>
      <w:r w:rsidR="00065F6E" w:rsidRPr="00065F6E">
        <w:rPr>
          <w:i/>
          <w:u w:val="single"/>
        </w:rPr>
        <w:t xml:space="preserve">(This section will be added after data wrangling) </w:t>
      </w:r>
    </w:p>
    <w:p w:rsidR="00445126" w:rsidRDefault="00B77B31" w:rsidP="00445126">
      <w:pPr>
        <w:pStyle w:val="Heading2"/>
        <w:numPr>
          <w:ilvl w:val="0"/>
          <w:numId w:val="35"/>
        </w:numPr>
      </w:pPr>
      <w:bookmarkStart w:id="9" w:name="_Toc487365936"/>
      <w:r>
        <w:t>Step II -</w:t>
      </w:r>
      <w:r w:rsidR="00445126">
        <w:t xml:space="preserve">What </w:t>
      </w:r>
      <w:r w:rsidR="00286892">
        <w:t xml:space="preserve">will we do with this </w:t>
      </w:r>
      <w:proofErr w:type="gramStart"/>
      <w:r w:rsidR="00286892">
        <w:t>data</w:t>
      </w:r>
      <w:r w:rsidR="00445126">
        <w:t>:</w:t>
      </w:r>
      <w:bookmarkEnd w:id="9"/>
      <w:proofErr w:type="gramEnd"/>
    </w:p>
    <w:p w:rsidR="00E92913" w:rsidRDefault="001E4C20" w:rsidP="001E4C20">
      <w:pPr>
        <w:ind w:left="1080"/>
      </w:pPr>
      <w:r w:rsidRPr="001E4C20">
        <w:rPr>
          <w:noProof/>
        </w:rPr>
        <w:t>Initially</w:t>
      </w:r>
      <w:r>
        <w:rPr>
          <w:noProof/>
        </w:rPr>
        <w:t>,</w:t>
      </w:r>
      <w:r>
        <w:t xml:space="preserve"> </w:t>
      </w:r>
      <w:r w:rsidR="00761518">
        <w:t xml:space="preserve">data can be used for </w:t>
      </w:r>
      <w:r>
        <w:t xml:space="preserve">understanding and </w:t>
      </w:r>
      <w:r w:rsidRPr="001E4C20">
        <w:rPr>
          <w:noProof/>
        </w:rPr>
        <w:t>analyz</w:t>
      </w:r>
      <w:r>
        <w:rPr>
          <w:noProof/>
        </w:rPr>
        <w:t>e</w:t>
      </w:r>
      <w:r>
        <w:t xml:space="preserve"> </w:t>
      </w:r>
      <w:r w:rsidRPr="001E4C20">
        <w:rPr>
          <w:noProof/>
        </w:rPr>
        <w:t>following</w:t>
      </w:r>
      <w:r w:rsidR="00E92913">
        <w:rPr>
          <w:noProof/>
        </w:rPr>
        <w:t>:</w:t>
      </w:r>
      <w:r w:rsidR="002D048A">
        <w:t xml:space="preserve"> </w:t>
      </w:r>
    </w:p>
    <w:p w:rsidR="00A97024" w:rsidRDefault="00A97024" w:rsidP="00E92913">
      <w:pPr>
        <w:pStyle w:val="ListParagraph"/>
        <w:numPr>
          <w:ilvl w:val="2"/>
          <w:numId w:val="4"/>
        </w:numPr>
      </w:pPr>
      <w:r>
        <w:t xml:space="preserve"> The various fields extracted above will be represented using different visualization.</w:t>
      </w:r>
    </w:p>
    <w:p w:rsidR="00A97024" w:rsidRDefault="00A97024" w:rsidP="00E92913">
      <w:pPr>
        <w:pStyle w:val="ListParagraph"/>
        <w:numPr>
          <w:ilvl w:val="2"/>
          <w:numId w:val="4"/>
        </w:numPr>
      </w:pPr>
      <w:r>
        <w:t>The data will be split for training and testing.</w:t>
      </w:r>
    </w:p>
    <w:p w:rsidR="00A97024" w:rsidRDefault="00A97024" w:rsidP="00590738">
      <w:pPr>
        <w:pStyle w:val="ListParagraph"/>
        <w:numPr>
          <w:ilvl w:val="2"/>
          <w:numId w:val="4"/>
        </w:numPr>
      </w:pPr>
      <w:r>
        <w:lastRenderedPageBreak/>
        <w:t xml:space="preserve">Analyze data using various machine learning algorithm.  </w:t>
      </w:r>
      <w:r w:rsidR="008B0061">
        <w:t xml:space="preserve">Few example of this is below. This is not complete </w:t>
      </w:r>
      <w:bookmarkStart w:id="10" w:name="_GoBack"/>
      <w:bookmarkEnd w:id="10"/>
      <w:r w:rsidR="008B0061">
        <w:t xml:space="preserve">list, this is just idea of some scenarios. </w:t>
      </w:r>
    </w:p>
    <w:p w:rsidR="00761518" w:rsidRDefault="002D048A" w:rsidP="008B0061">
      <w:pPr>
        <w:pStyle w:val="ListParagraph"/>
        <w:numPr>
          <w:ilvl w:val="3"/>
          <w:numId w:val="4"/>
        </w:numPr>
      </w:pPr>
      <w:r>
        <w:t xml:space="preserve">Analyze the data </w:t>
      </w:r>
      <w:r w:rsidR="009C7C83">
        <w:t>to predict</w:t>
      </w:r>
      <w:r w:rsidR="00E3508D">
        <w:t xml:space="preserve"> success rate of</w:t>
      </w:r>
      <w:r w:rsidR="00744E37">
        <w:t xml:space="preserve"> the</w:t>
      </w:r>
      <w:r w:rsidR="00E3508D">
        <w:t xml:space="preserve"> </w:t>
      </w:r>
      <w:r w:rsidR="00E3508D" w:rsidRPr="00744E37">
        <w:rPr>
          <w:noProof/>
        </w:rPr>
        <w:t>recently</w:t>
      </w:r>
      <w:r w:rsidR="00E3508D">
        <w:t xml:space="preserve"> launched project.</w:t>
      </w:r>
      <w:r w:rsidR="007011CD">
        <w:t xml:space="preserve"> </w:t>
      </w:r>
    </w:p>
    <w:p w:rsidR="00CD76D7" w:rsidRDefault="00CD76D7" w:rsidP="008B0061">
      <w:pPr>
        <w:pStyle w:val="ListParagraph"/>
        <w:numPr>
          <w:ilvl w:val="3"/>
          <w:numId w:val="4"/>
        </w:numPr>
      </w:pPr>
      <w:r>
        <w:t>Analyze the effect of staff pick on success or failure of</w:t>
      </w:r>
      <w:r w:rsidR="00744E37">
        <w:t xml:space="preserve"> the</w:t>
      </w:r>
      <w:r>
        <w:t xml:space="preserve"> </w:t>
      </w:r>
      <w:r w:rsidRPr="00744E37">
        <w:rPr>
          <w:noProof/>
        </w:rPr>
        <w:t>project</w:t>
      </w:r>
      <w:r>
        <w:t>.</w:t>
      </w:r>
    </w:p>
    <w:p w:rsidR="00E3508D" w:rsidRDefault="00CD76D7" w:rsidP="008B0061">
      <w:pPr>
        <w:pStyle w:val="ListParagraph"/>
        <w:numPr>
          <w:ilvl w:val="3"/>
          <w:numId w:val="4"/>
        </w:numPr>
      </w:pPr>
      <w:r>
        <w:t xml:space="preserve">Analyze the </w:t>
      </w:r>
      <w:r w:rsidR="00E3508D">
        <w:t>effect of length of project on success and failure</w:t>
      </w:r>
    </w:p>
    <w:p w:rsidR="00E3508D" w:rsidRDefault="00E3508D" w:rsidP="008B0061">
      <w:pPr>
        <w:pStyle w:val="ListParagraph"/>
        <w:numPr>
          <w:ilvl w:val="3"/>
          <w:numId w:val="4"/>
        </w:numPr>
      </w:pPr>
      <w:r>
        <w:t xml:space="preserve">Analyze the most funded categories in </w:t>
      </w:r>
      <w:r w:rsidR="00744E37">
        <w:t xml:space="preserve">a </w:t>
      </w:r>
      <w:r w:rsidRPr="00744E37">
        <w:rPr>
          <w:noProof/>
        </w:rPr>
        <w:t>number</w:t>
      </w:r>
      <w:r>
        <w:t xml:space="preserve"> of backers.</w:t>
      </w:r>
    </w:p>
    <w:p w:rsidR="007F587C" w:rsidRDefault="00E3508D" w:rsidP="008B0061">
      <w:pPr>
        <w:pStyle w:val="ListParagraph"/>
        <w:numPr>
          <w:ilvl w:val="3"/>
          <w:numId w:val="4"/>
        </w:numPr>
      </w:pPr>
      <w:r>
        <w:t xml:space="preserve">Analyze the </w:t>
      </w:r>
      <w:r w:rsidR="00744E37">
        <w:rPr>
          <w:noProof/>
        </w:rPr>
        <w:t>highest</w:t>
      </w:r>
      <w:r>
        <w:t xml:space="preserve"> amount funded category per backers.</w:t>
      </w:r>
    </w:p>
    <w:p w:rsidR="001E4C20" w:rsidRDefault="001E4C20" w:rsidP="001E4C20">
      <w:pPr>
        <w:pStyle w:val="ListParagraph"/>
        <w:rPr>
          <w:noProof/>
        </w:rPr>
      </w:pPr>
    </w:p>
    <w:p w:rsidR="001E4C20" w:rsidRDefault="001E4C20" w:rsidP="001E4C20">
      <w:pPr>
        <w:pStyle w:val="ListParagraph"/>
        <w:ind w:left="1080"/>
      </w:pPr>
      <w:r w:rsidRPr="001E4C20">
        <w:rPr>
          <w:noProof/>
        </w:rPr>
        <w:t>Later these finding</w:t>
      </w:r>
      <w:r>
        <w:rPr>
          <w:noProof/>
        </w:rPr>
        <w:t>s</w:t>
      </w:r>
      <w:r w:rsidRPr="001E4C20">
        <w:rPr>
          <w:noProof/>
        </w:rPr>
        <w:t xml:space="preserve"> will help i</w:t>
      </w:r>
      <w:r>
        <w:rPr>
          <w:noProof/>
        </w:rPr>
        <w:t>n</w:t>
      </w:r>
      <w:r w:rsidRPr="001E4C20">
        <w:rPr>
          <w:noProof/>
        </w:rPr>
        <w:t xml:space="preserve"> </w:t>
      </w:r>
      <w:r>
        <w:rPr>
          <w:noProof/>
        </w:rPr>
        <w:t xml:space="preserve">achieving the main </w:t>
      </w:r>
      <w:r w:rsidRPr="001E4C20">
        <w:rPr>
          <w:noProof/>
        </w:rPr>
        <w:t>objective.</w:t>
      </w:r>
      <w:r w:rsidRPr="001E4C20">
        <w:rPr>
          <w:i/>
          <w:noProof/>
        </w:rPr>
        <w:t xml:space="preserve"> ( Will update this section as we progress in </w:t>
      </w:r>
      <w:r>
        <w:rPr>
          <w:i/>
          <w:noProof/>
        </w:rPr>
        <w:t xml:space="preserve">the </w:t>
      </w:r>
      <w:r w:rsidRPr="001E4C20">
        <w:rPr>
          <w:i/>
          <w:noProof/>
        </w:rPr>
        <w:t>project)</w:t>
      </w:r>
    </w:p>
    <w:p w:rsidR="001E4C20" w:rsidRDefault="001E4C20" w:rsidP="001E4C20">
      <w:pPr>
        <w:pStyle w:val="ListParagraph"/>
        <w:ind w:left="1440"/>
      </w:pPr>
    </w:p>
    <w:p w:rsidR="00B36007" w:rsidRDefault="00B36007" w:rsidP="00B36007">
      <w:pPr>
        <w:pStyle w:val="Heading2"/>
        <w:numPr>
          <w:ilvl w:val="0"/>
          <w:numId w:val="35"/>
        </w:numPr>
      </w:pPr>
      <w:bookmarkStart w:id="11" w:name="_Toc487365937"/>
      <w:r>
        <w:t>Data</w:t>
      </w:r>
      <w:r w:rsidR="0035577A">
        <w:t xml:space="preserve"> </w:t>
      </w:r>
      <w:r w:rsidR="0035577A" w:rsidRPr="007F44A4">
        <w:rPr>
          <w:noProof/>
        </w:rPr>
        <w:t>Dict</w:t>
      </w:r>
      <w:r w:rsidR="007F44A4">
        <w:rPr>
          <w:noProof/>
        </w:rPr>
        <w:t>i</w:t>
      </w:r>
      <w:r w:rsidR="0035577A" w:rsidRPr="007F44A4">
        <w:rPr>
          <w:noProof/>
        </w:rPr>
        <w:t>onary</w:t>
      </w:r>
      <w:r>
        <w:t>:</w:t>
      </w:r>
      <w:bookmarkEnd w:id="11"/>
      <w:r>
        <w:t xml:space="preserve"> </w:t>
      </w:r>
    </w:p>
    <w:p w:rsidR="00ED552B" w:rsidRDefault="00ED552B" w:rsidP="00B36007">
      <w:pPr>
        <w:pStyle w:val="ListParagraph"/>
        <w:numPr>
          <w:ilvl w:val="0"/>
          <w:numId w:val="36"/>
        </w:numPr>
      </w:pPr>
      <w:r>
        <w:t>Kickstarter.com:</w:t>
      </w:r>
    </w:p>
    <w:p w:rsidR="00B36007" w:rsidRDefault="00ED552B" w:rsidP="00ED552B">
      <w:pPr>
        <w:pStyle w:val="ListParagraph"/>
        <w:ind w:left="1800"/>
        <w:rPr>
          <w:rStyle w:val="Hyperlink"/>
        </w:rPr>
      </w:pPr>
      <w:r>
        <w:t xml:space="preserve">Data: </w:t>
      </w:r>
      <w:hyperlink r:id="rId11" w:history="1">
        <w:r w:rsidR="00B36007" w:rsidRPr="003B79CC">
          <w:rPr>
            <w:rStyle w:val="Hyperlink"/>
          </w:rPr>
          <w:t>https://webrobots.io/kickstarter-datasets/</w:t>
        </w:r>
      </w:hyperlink>
    </w:p>
    <w:p w:rsidR="005E00C8" w:rsidRPr="005E00C8" w:rsidRDefault="005E00C8" w:rsidP="005E00C8">
      <w:pPr>
        <w:pStyle w:val="ListParagraph"/>
        <w:ind w:left="1800"/>
      </w:pPr>
      <w:r>
        <w:t>The dataset is available for March 2016 for every month. This data is collected from web crawler created by</w:t>
      </w:r>
      <w:r w:rsidR="00744E37">
        <w:t xml:space="preserve"> the</w:t>
      </w:r>
      <w:r>
        <w:t xml:space="preserve"> </w:t>
      </w:r>
      <w:r w:rsidRPr="00744E37">
        <w:rPr>
          <w:noProof/>
        </w:rPr>
        <w:t>company</w:t>
      </w:r>
      <w:r>
        <w:t xml:space="preserve">.  The </w:t>
      </w:r>
      <w:r w:rsidR="009321B1">
        <w:t xml:space="preserve">latest </w:t>
      </w:r>
      <w:r>
        <w:t xml:space="preserve">dataset contains following fields.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Id</w:t>
      </w:r>
      <w:r w:rsidR="009E4856">
        <w:t>:</w:t>
      </w:r>
      <w:r>
        <w:t xml:space="preserve">  the unique id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Photo</w:t>
      </w:r>
      <w:r w:rsidR="009E4856">
        <w:t>: Info for all photo associated with</w:t>
      </w:r>
      <w:r w:rsidR="00744E37">
        <w:t xml:space="preserve"> the</w:t>
      </w:r>
      <w:r w:rsidR="009E4856">
        <w:t xml:space="preserve"> </w:t>
      </w:r>
      <w:r w:rsidR="009E4856" w:rsidRPr="00744E37">
        <w:rPr>
          <w:noProof/>
        </w:rPr>
        <w:t>project</w:t>
      </w:r>
      <w:r w:rsidR="006220D9">
        <w:t>.</w:t>
      </w:r>
      <w:r>
        <w:t xml:space="preserve"> 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N</w:t>
      </w:r>
      <w:r w:rsidR="005E00C8">
        <w:t>ame</w:t>
      </w:r>
      <w:r>
        <w:t>: name of the project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B</w:t>
      </w:r>
      <w:r w:rsidR="005E00C8">
        <w:t>lurb</w:t>
      </w:r>
      <w:r>
        <w:t>: intro &amp; detail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G</w:t>
      </w:r>
      <w:r w:rsidR="005E00C8">
        <w:t>oal</w:t>
      </w:r>
      <w:r>
        <w:t>: Amount needed to be raised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P</w:t>
      </w:r>
      <w:r w:rsidR="005E00C8">
        <w:t>ledged</w:t>
      </w:r>
      <w:r>
        <w:t xml:space="preserve">: </w:t>
      </w:r>
      <w:r w:rsidR="00522BF0">
        <w:t xml:space="preserve">Actual amount raised 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S</w:t>
      </w:r>
      <w:r w:rsidR="005E00C8">
        <w:t>tate</w:t>
      </w:r>
      <w:r>
        <w:t xml:space="preserve">:  Current state of </w:t>
      </w:r>
      <w:r w:rsidR="00356C6E">
        <w:t>project (</w:t>
      </w:r>
      <w:r w:rsidRPr="00744E37">
        <w:rPr>
          <w:noProof/>
        </w:rPr>
        <w:t>canceled</w:t>
      </w:r>
      <w:r>
        <w:t>, failed, successful)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S</w:t>
      </w:r>
      <w:r w:rsidR="005E00C8">
        <w:t>lug</w:t>
      </w:r>
      <w:r>
        <w:t>: brief description</w:t>
      </w:r>
    </w:p>
    <w:p w:rsidR="005E00C8" w:rsidRDefault="00744E37" w:rsidP="005E00C8">
      <w:pPr>
        <w:pStyle w:val="ListParagraph"/>
        <w:numPr>
          <w:ilvl w:val="0"/>
          <w:numId w:val="41"/>
        </w:numPr>
      </w:pPr>
      <w:r>
        <w:rPr>
          <w:noProof/>
        </w:rPr>
        <w:t>Disable_communication</w:t>
      </w:r>
      <w:r w:rsidR="006220D9" w:rsidRPr="00744E37">
        <w:rPr>
          <w:noProof/>
        </w:rPr>
        <w:t>:</w:t>
      </w:r>
      <w:r w:rsidR="006220D9">
        <w:t xml:space="preserve"> </w:t>
      </w:r>
      <w:r w:rsidR="00392FE7">
        <w:t>communication allowed to creator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ountry</w:t>
      </w:r>
      <w:r w:rsidR="00392FE7">
        <w:t>: country of campaign origin</w:t>
      </w:r>
    </w:p>
    <w:p w:rsidR="005E00C8" w:rsidRDefault="005E00C8" w:rsidP="00392FE7">
      <w:pPr>
        <w:pStyle w:val="ListParagraph"/>
        <w:numPr>
          <w:ilvl w:val="0"/>
          <w:numId w:val="41"/>
        </w:numPr>
      </w:pPr>
      <w:r>
        <w:t>currency</w:t>
      </w:r>
      <w:r w:rsidR="00392FE7">
        <w:t>:</w:t>
      </w:r>
      <w:r w:rsidR="00744E37">
        <w:t xml:space="preserve"> the</w:t>
      </w:r>
      <w:r w:rsidR="00392FE7">
        <w:t xml:space="preserve"> </w:t>
      </w:r>
      <w:r w:rsidR="00392FE7" w:rsidRPr="00744E37">
        <w:rPr>
          <w:noProof/>
        </w:rPr>
        <w:t>currency</w:t>
      </w:r>
      <w:r w:rsidR="00392FE7">
        <w:t xml:space="preserve"> of campaign origin</w:t>
      </w:r>
    </w:p>
    <w:p w:rsidR="005E00C8" w:rsidRDefault="005E00C8" w:rsidP="00125A2C">
      <w:pPr>
        <w:pStyle w:val="ListParagraph"/>
        <w:numPr>
          <w:ilvl w:val="0"/>
          <w:numId w:val="41"/>
        </w:numPr>
      </w:pPr>
      <w:proofErr w:type="spellStart"/>
      <w:r>
        <w:t>currency_symbol</w:t>
      </w:r>
      <w:proofErr w:type="spellEnd"/>
      <w:r w:rsidR="00392FE7">
        <w:t>:</w:t>
      </w:r>
      <w:r w:rsidR="00125A2C" w:rsidRPr="00125A2C">
        <w:t xml:space="preserve"> </w:t>
      </w:r>
      <w:r w:rsidR="00125A2C">
        <w:t xml:space="preserve"> currency symbol of campaign origin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currency_trailing_code</w:t>
      </w:r>
      <w:proofErr w:type="spellEnd"/>
      <w:r w:rsidR="00522BF0">
        <w:t xml:space="preserve">: TRUE, if conversion </w:t>
      </w:r>
      <w:r w:rsidR="00522BF0" w:rsidRPr="00744E37">
        <w:rPr>
          <w:noProof/>
        </w:rPr>
        <w:t>need</w:t>
      </w:r>
      <w:r w:rsidR="00744E37">
        <w:rPr>
          <w:noProof/>
        </w:rPr>
        <w:t>s</w:t>
      </w:r>
      <w:r w:rsidR="00522BF0">
        <w:t xml:space="preserve"> to happen in user currency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deadline</w:t>
      </w:r>
      <w:r w:rsidR="00522BF0">
        <w:t xml:space="preserve">: </w:t>
      </w:r>
      <w:bookmarkStart w:id="12" w:name="_Hlk486213787"/>
      <w:r w:rsidR="00744E37">
        <w:rPr>
          <w:noProof/>
        </w:rPr>
        <w:t>UNIX</w:t>
      </w:r>
      <w:r w:rsidR="00522BF0">
        <w:t xml:space="preserve"> time stamp for</w:t>
      </w:r>
      <w:r w:rsidR="00744E37">
        <w:t xml:space="preserve"> a</w:t>
      </w:r>
      <w:r w:rsidR="00522BF0">
        <w:t xml:space="preserve"> </w:t>
      </w:r>
      <w:r w:rsidR="00522BF0" w:rsidRPr="00744E37">
        <w:rPr>
          <w:noProof/>
        </w:rPr>
        <w:t>project</w:t>
      </w:r>
      <w:r w:rsidR="00522BF0">
        <w:t xml:space="preserve"> deadline</w:t>
      </w:r>
      <w:bookmarkEnd w:id="12"/>
    </w:p>
    <w:p w:rsidR="005E00C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state_changed_at</w:t>
      </w:r>
      <w:proofErr w:type="spellEnd"/>
      <w:r w:rsidR="00522BF0">
        <w:t xml:space="preserve">: </w:t>
      </w:r>
      <w:r w:rsidR="00744E37">
        <w:rPr>
          <w:noProof/>
        </w:rPr>
        <w:t>U</w:t>
      </w:r>
      <w:r w:rsidR="00522BF0" w:rsidRPr="00744E37">
        <w:rPr>
          <w:noProof/>
        </w:rPr>
        <w:t>nix</w:t>
      </w:r>
      <w:r w:rsidR="00522BF0">
        <w:t xml:space="preserve"> </w:t>
      </w:r>
      <w:r w:rsidR="00522BF0" w:rsidRPr="00744E37">
        <w:rPr>
          <w:noProof/>
        </w:rPr>
        <w:t>timestamp</w:t>
      </w:r>
      <w:r w:rsidR="00522BF0">
        <w:t xml:space="preserve">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created_at</w:t>
      </w:r>
      <w:proofErr w:type="spellEnd"/>
      <w:r w:rsidR="00522BF0">
        <w:t xml:space="preserve">: </w:t>
      </w:r>
      <w:r w:rsidR="00744E37">
        <w:rPr>
          <w:noProof/>
        </w:rPr>
        <w:t>UNIX</w:t>
      </w:r>
      <w:r w:rsidR="00522BF0">
        <w:t xml:space="preserve"> time stamp for project created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launched_at</w:t>
      </w:r>
      <w:proofErr w:type="spellEnd"/>
      <w:r w:rsidR="00522BF0">
        <w:t xml:space="preserve">: </w:t>
      </w:r>
      <w:r w:rsidR="00744E37">
        <w:rPr>
          <w:noProof/>
        </w:rPr>
        <w:t>UNIX</w:t>
      </w:r>
      <w:r w:rsidR="00522BF0">
        <w:t xml:space="preserve"> time stamp for project started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staff_pick</w:t>
      </w:r>
      <w:proofErr w:type="spellEnd"/>
      <w:r w:rsidR="00522BF0">
        <w:t xml:space="preserve">: TRUE, if staff picked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backers_count</w:t>
      </w:r>
      <w:proofErr w:type="spellEnd"/>
      <w:r w:rsidR="00522BF0">
        <w:t>: Total user backed the project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static_usd_rate</w:t>
      </w:r>
      <w:proofErr w:type="spellEnd"/>
      <w:r w:rsidR="00522BF0">
        <w:t>: USD conversion rate from original currency</w:t>
      </w:r>
    </w:p>
    <w:p w:rsidR="005E00C8" w:rsidRDefault="00744E37" w:rsidP="005E00C8">
      <w:pPr>
        <w:pStyle w:val="ListParagraph"/>
        <w:numPr>
          <w:ilvl w:val="0"/>
          <w:numId w:val="41"/>
        </w:numPr>
      </w:pPr>
      <w:r>
        <w:rPr>
          <w:noProof/>
        </w:rPr>
        <w:t>Usd_pledged</w:t>
      </w:r>
      <w:r w:rsidR="00522BF0" w:rsidRPr="00744E37">
        <w:rPr>
          <w:noProof/>
        </w:rPr>
        <w:t>:</w:t>
      </w:r>
      <w:r w:rsidR="00522BF0">
        <w:t xml:space="preserve"> pledge amount in USD after conversion: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reator</w:t>
      </w:r>
      <w:r w:rsidR="00522BF0">
        <w:t xml:space="preserve">: details like </w:t>
      </w:r>
      <w:r w:rsidR="00522BF0" w:rsidRPr="00744E37">
        <w:rPr>
          <w:noProof/>
        </w:rPr>
        <w:t>user</w:t>
      </w:r>
      <w:r w:rsidR="00744E37">
        <w:rPr>
          <w:noProof/>
        </w:rPr>
        <w:t xml:space="preserve"> </w:t>
      </w:r>
      <w:r w:rsidR="00522BF0" w:rsidRPr="00744E37">
        <w:rPr>
          <w:noProof/>
        </w:rPr>
        <w:t>name</w:t>
      </w:r>
      <w:r w:rsidR="00522BF0">
        <w:t xml:space="preserve"> for</w:t>
      </w:r>
      <w:r w:rsidR="00744E37">
        <w:t xml:space="preserve"> the</w:t>
      </w:r>
      <w:r w:rsidR="00522BF0">
        <w:t xml:space="preserve"> </w:t>
      </w:r>
      <w:r w:rsidR="00522BF0" w:rsidRPr="00744E37">
        <w:rPr>
          <w:noProof/>
        </w:rPr>
        <w:t>cr</w:t>
      </w:r>
      <w:r w:rsidR="00744E37" w:rsidRPr="00744E37">
        <w:rPr>
          <w:noProof/>
        </w:rPr>
        <w:t>e</w:t>
      </w:r>
      <w:r w:rsidR="00522BF0" w:rsidRPr="00744E37">
        <w:rPr>
          <w:noProof/>
        </w:rPr>
        <w:t>ator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location</w:t>
      </w:r>
      <w:r w:rsidR="00522BF0">
        <w:t>: location of the project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ategory</w:t>
      </w:r>
      <w:r w:rsidR="00522BF0">
        <w:t xml:space="preserve">: category </w:t>
      </w:r>
      <w:r w:rsidR="009D4DF4">
        <w:t>o</w:t>
      </w:r>
      <w:r w:rsidR="00522BF0">
        <w:t xml:space="preserve">f the project </w:t>
      </w:r>
    </w:p>
    <w:p w:rsidR="005E00C8" w:rsidRDefault="004508CB" w:rsidP="005E00C8">
      <w:pPr>
        <w:pStyle w:val="ListParagraph"/>
        <w:numPr>
          <w:ilvl w:val="0"/>
          <w:numId w:val="41"/>
        </w:numPr>
      </w:pPr>
      <w:r>
        <w:t>profile:</w:t>
      </w:r>
      <w:r w:rsidR="00522BF0">
        <w:t xml:space="preserve"> </w:t>
      </w:r>
    </w:p>
    <w:p w:rsidR="005E00C8" w:rsidRDefault="004508CB" w:rsidP="005E00C8">
      <w:pPr>
        <w:pStyle w:val="ListParagraph"/>
        <w:numPr>
          <w:ilvl w:val="0"/>
          <w:numId w:val="41"/>
        </w:numPr>
      </w:pPr>
      <w:r>
        <w:t>spotlight:</w:t>
      </w:r>
      <w:r w:rsidR="00522BF0">
        <w:t xml:space="preserve"> feature s</w:t>
      </w:r>
      <w:r w:rsidR="004F25D6">
        <w:t>p</w:t>
      </w:r>
      <w:r w:rsidR="00522BF0">
        <w:t xml:space="preserve">otlight available or not </w:t>
      </w:r>
    </w:p>
    <w:p w:rsidR="005E00C8" w:rsidRDefault="00744E37" w:rsidP="005E00C8">
      <w:pPr>
        <w:pStyle w:val="ListParagraph"/>
        <w:numPr>
          <w:ilvl w:val="0"/>
          <w:numId w:val="41"/>
        </w:numPr>
      </w:pPr>
      <w:r w:rsidRPr="00744E37">
        <w:rPr>
          <w:noProof/>
        </w:rPr>
        <w:lastRenderedPageBreak/>
        <w:t>URL</w:t>
      </w:r>
      <w:r w:rsidR="005E00C8" w:rsidRPr="00744E37">
        <w:rPr>
          <w:noProof/>
        </w:rPr>
        <w:t>s</w:t>
      </w:r>
      <w:r w:rsidR="004F25D6" w:rsidRPr="00744E37">
        <w:rPr>
          <w:noProof/>
        </w:rPr>
        <w:t>:</w:t>
      </w:r>
      <w:r w:rsidR="004F25D6">
        <w:t xml:space="preserve"> </w:t>
      </w:r>
      <w:proofErr w:type="spellStart"/>
      <w:r w:rsidR="004F25D6">
        <w:t>Url</w:t>
      </w:r>
      <w:proofErr w:type="spellEnd"/>
      <w:r w:rsidR="004F25D6">
        <w:t xml:space="preserve"> info for</w:t>
      </w:r>
      <w:r>
        <w:t xml:space="preserve"> a</w:t>
      </w:r>
      <w:r w:rsidR="004F25D6">
        <w:t xml:space="preserve"> </w:t>
      </w:r>
      <w:r w:rsidR="004F25D6" w:rsidRPr="00744E37">
        <w:rPr>
          <w:noProof/>
        </w:rPr>
        <w:t>project</w:t>
      </w:r>
    </w:p>
    <w:p w:rsidR="00680008" w:rsidRDefault="005E00C8" w:rsidP="005E00C8">
      <w:pPr>
        <w:pStyle w:val="ListParagraph"/>
        <w:numPr>
          <w:ilvl w:val="0"/>
          <w:numId w:val="41"/>
        </w:numPr>
      </w:pPr>
      <w:proofErr w:type="spellStart"/>
      <w:r>
        <w:t>source_url</w:t>
      </w:r>
      <w:proofErr w:type="spellEnd"/>
      <w:r w:rsidR="004F25D6">
        <w:t xml:space="preserve">: seems like </w:t>
      </w:r>
      <w:r w:rsidR="00744E37">
        <w:rPr>
          <w:noProof/>
        </w:rPr>
        <w:t>URL</w:t>
      </w:r>
      <w:r w:rsidR="004F25D6">
        <w:t xml:space="preserve"> for category</w:t>
      </w:r>
    </w:p>
    <w:p w:rsidR="00DF5FC4" w:rsidRDefault="00DF5FC4" w:rsidP="00DF5FC4">
      <w:pPr>
        <w:ind w:left="1980"/>
      </w:pPr>
      <w:r>
        <w:t>More data available on scrapping:</w:t>
      </w:r>
    </w:p>
    <w:p w:rsidR="00DF5FC4" w:rsidRDefault="00DF5FC4" w:rsidP="00DF5FC4">
      <w:pPr>
        <w:pStyle w:val="ListParagraph"/>
        <w:numPr>
          <w:ilvl w:val="0"/>
          <w:numId w:val="43"/>
        </w:numPr>
      </w:pPr>
      <w:r>
        <w:t>First 10 Backers Come from Top Cities</w:t>
      </w:r>
    </w:p>
    <w:p w:rsidR="00DF5FC4" w:rsidRDefault="00DF5FC4" w:rsidP="00DF5FC4">
      <w:pPr>
        <w:pStyle w:val="ListParagraph"/>
        <w:numPr>
          <w:ilvl w:val="0"/>
          <w:numId w:val="43"/>
        </w:numPr>
      </w:pPr>
      <w:r>
        <w:t>First 10 Backers Come from Top countries</w:t>
      </w:r>
    </w:p>
    <w:p w:rsidR="00DF5FC4" w:rsidRDefault="00DF5FC4" w:rsidP="00DF5FC4">
      <w:pPr>
        <w:pStyle w:val="ListParagraph"/>
        <w:numPr>
          <w:ilvl w:val="0"/>
          <w:numId w:val="43"/>
        </w:numPr>
      </w:pPr>
      <w:r>
        <w:t>Number of new backers</w:t>
      </w:r>
    </w:p>
    <w:p w:rsidR="00B36007" w:rsidRDefault="00DF5FC4" w:rsidP="00987CC7">
      <w:pPr>
        <w:pStyle w:val="ListParagraph"/>
        <w:numPr>
          <w:ilvl w:val="0"/>
          <w:numId w:val="43"/>
        </w:numPr>
      </w:pPr>
      <w:r>
        <w:t>Number of returning backer</w:t>
      </w:r>
    </w:p>
    <w:p w:rsidR="00C839B9" w:rsidRDefault="00F2431B" w:rsidP="00C839B9">
      <w:pPr>
        <w:pStyle w:val="Heading1"/>
        <w:ind w:left="360"/>
        <w:rPr>
          <w:b/>
          <w:u w:val="single"/>
        </w:rPr>
      </w:pPr>
      <w:bookmarkStart w:id="13" w:name="_Toc487365938"/>
      <w:r>
        <w:rPr>
          <w:b/>
          <w:u w:val="single"/>
        </w:rPr>
        <w:t xml:space="preserve">Project </w:t>
      </w:r>
      <w:r w:rsidR="00B23A04">
        <w:rPr>
          <w:b/>
          <w:u w:val="single"/>
        </w:rPr>
        <w:t>Deliverable</w:t>
      </w:r>
      <w:r w:rsidR="007A08C7">
        <w:rPr>
          <w:b/>
          <w:u w:val="single"/>
        </w:rPr>
        <w:t>s</w:t>
      </w:r>
      <w:bookmarkEnd w:id="13"/>
    </w:p>
    <w:p w:rsidR="008E3D63" w:rsidRDefault="00987CC7" w:rsidP="008E3D63">
      <w:pPr>
        <w:ind w:left="1080"/>
      </w:pPr>
      <w:r>
        <w:t>The project</w:t>
      </w:r>
      <w:r w:rsidR="008E3D63">
        <w:t xml:space="preserve"> deliverable</w:t>
      </w:r>
      <w:r w:rsidR="00A6511D">
        <w:t xml:space="preserve"> will contain following:</w:t>
      </w:r>
    </w:p>
    <w:p w:rsidR="008E3D63" w:rsidRDefault="008E3D63" w:rsidP="008E3D63">
      <w:pPr>
        <w:pStyle w:val="ListParagraph"/>
        <w:numPr>
          <w:ilvl w:val="0"/>
          <w:numId w:val="48"/>
        </w:numPr>
      </w:pPr>
      <w:r>
        <w:t>This document explaining approach</w:t>
      </w:r>
      <w:r w:rsidR="00294E83">
        <w:t xml:space="preserve"> of the project.</w:t>
      </w:r>
    </w:p>
    <w:p w:rsidR="008E3D63" w:rsidRDefault="00BD3554" w:rsidP="008E3D63">
      <w:pPr>
        <w:pStyle w:val="ListParagraph"/>
        <w:numPr>
          <w:ilvl w:val="0"/>
          <w:numId w:val="48"/>
        </w:numPr>
      </w:pPr>
      <w:r>
        <w:t>Presentation</w:t>
      </w:r>
      <w:r w:rsidR="008E3D63">
        <w:t xml:space="preserve"> created </w:t>
      </w:r>
      <w:r w:rsidR="000B6719">
        <w:t>on</w:t>
      </w:r>
      <w:r w:rsidR="008E3D63">
        <w:t xml:space="preserve"> this project.</w:t>
      </w:r>
    </w:p>
    <w:p w:rsidR="008E3D63" w:rsidRDefault="008E3D63" w:rsidP="008E3D63">
      <w:pPr>
        <w:pStyle w:val="ListParagraph"/>
        <w:numPr>
          <w:ilvl w:val="0"/>
          <w:numId w:val="48"/>
        </w:numPr>
      </w:pPr>
      <w:r>
        <w:t xml:space="preserve">Python code </w:t>
      </w:r>
      <w:r w:rsidR="00BD3554">
        <w:t>for data</w:t>
      </w:r>
      <w:r>
        <w:t xml:space="preserve"> extraction</w:t>
      </w:r>
      <w:r w:rsidR="00BD3554">
        <w:t xml:space="preserve"> with comments and details.</w:t>
      </w:r>
    </w:p>
    <w:p w:rsidR="008E3D63" w:rsidRDefault="008E3D63" w:rsidP="008E3D63">
      <w:pPr>
        <w:pStyle w:val="ListParagraph"/>
        <w:numPr>
          <w:ilvl w:val="0"/>
          <w:numId w:val="48"/>
        </w:numPr>
      </w:pPr>
      <w:r>
        <w:t xml:space="preserve">Python code for web scrapping </w:t>
      </w:r>
      <w:r w:rsidR="00BD3554">
        <w:t>with comments and details.</w:t>
      </w:r>
    </w:p>
    <w:p w:rsidR="00BE3B88" w:rsidRDefault="008E3D63" w:rsidP="00700CD0">
      <w:pPr>
        <w:pStyle w:val="ListParagraph"/>
        <w:numPr>
          <w:ilvl w:val="0"/>
          <w:numId w:val="48"/>
        </w:numPr>
      </w:pPr>
      <w:r>
        <w:t>Python code for data wrangling</w:t>
      </w:r>
      <w:r w:rsidR="00BD3554" w:rsidRPr="00BD3554">
        <w:t xml:space="preserve"> </w:t>
      </w:r>
      <w:r w:rsidR="00BD3554">
        <w:t>with comments and details.</w:t>
      </w:r>
    </w:p>
    <w:p w:rsidR="000A0DA8" w:rsidRDefault="000A0DA8" w:rsidP="00700CD0">
      <w:pPr>
        <w:pStyle w:val="ListParagraph"/>
        <w:numPr>
          <w:ilvl w:val="0"/>
          <w:numId w:val="48"/>
        </w:numPr>
      </w:pPr>
      <w:r>
        <w:t>Graphs and visualizations created for this project.</w:t>
      </w:r>
    </w:p>
    <w:p w:rsidR="004C2832" w:rsidRPr="00BE3B88" w:rsidRDefault="004C2832" w:rsidP="00700CD0">
      <w:pPr>
        <w:pStyle w:val="ListParagraph"/>
        <w:numPr>
          <w:ilvl w:val="0"/>
          <w:numId w:val="48"/>
        </w:numPr>
      </w:pPr>
      <w:r>
        <w:t>I</w:t>
      </w:r>
      <w:r w:rsidR="002A46A8">
        <w:t>dentifying and i</w:t>
      </w:r>
      <w:r>
        <w:t xml:space="preserve">mplementing </w:t>
      </w:r>
      <w:r w:rsidR="002A46A8">
        <w:t>machine learning algorithm.</w:t>
      </w:r>
    </w:p>
    <w:sectPr w:rsidR="004C2832" w:rsidRPr="00BE3B88" w:rsidSect="00015D0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981" w:rsidRDefault="00497981" w:rsidP="00465328">
      <w:pPr>
        <w:spacing w:after="0" w:line="240" w:lineRule="auto"/>
      </w:pPr>
      <w:r>
        <w:separator/>
      </w:r>
    </w:p>
  </w:endnote>
  <w:endnote w:type="continuationSeparator" w:id="0">
    <w:p w:rsidR="00497981" w:rsidRDefault="00497981" w:rsidP="0046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A2A" w:rsidRDefault="00021A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9077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1A2A" w:rsidRDefault="00021A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006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21A2A" w:rsidRDefault="00021A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A2A" w:rsidRDefault="00021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981" w:rsidRDefault="00497981" w:rsidP="00465328">
      <w:pPr>
        <w:spacing w:after="0" w:line="240" w:lineRule="auto"/>
      </w:pPr>
      <w:r>
        <w:separator/>
      </w:r>
    </w:p>
  </w:footnote>
  <w:footnote w:type="continuationSeparator" w:id="0">
    <w:p w:rsidR="00497981" w:rsidRDefault="00497981" w:rsidP="004653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A2A" w:rsidRDefault="00021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A2A" w:rsidRDefault="00021A2A">
    <w:pPr>
      <w:pStyle w:val="Header"/>
    </w:pPr>
    <w:r>
      <w:tab/>
    </w:r>
    <w:r>
      <w:tab/>
      <w:t>Capstone Project Summary-Saurabh</w:t>
    </w:r>
    <w:r>
      <w:ptab w:relativeTo="margin" w:alignment="right" w:leader="none"/>
    </w:r>
    <w:r>
      <w:br/>
    </w: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A2A" w:rsidRDefault="00021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1776F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3E4446"/>
    <w:multiLevelType w:val="hybridMultilevel"/>
    <w:tmpl w:val="FE769584"/>
    <w:lvl w:ilvl="0" w:tplc="0409000F">
      <w:start w:val="1"/>
      <w:numFmt w:val="decimal"/>
      <w:lvlText w:val="%1."/>
      <w:lvlJc w:val="left"/>
      <w:pPr>
        <w:ind w:left="1845" w:hanging="360"/>
      </w:p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2" w15:restartNumberingAfterBreak="0">
    <w:nsid w:val="0579349B"/>
    <w:multiLevelType w:val="hybridMultilevel"/>
    <w:tmpl w:val="236E7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B">
      <w:start w:val="1"/>
      <w:numFmt w:val="lowerRoman"/>
      <w:lvlText w:val="%5."/>
      <w:lvlJc w:val="righ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5E60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B508E0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E3070F3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9B74BF"/>
    <w:multiLevelType w:val="hybridMultilevel"/>
    <w:tmpl w:val="09426D7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E526E5"/>
    <w:multiLevelType w:val="hybridMultilevel"/>
    <w:tmpl w:val="AA9CB924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8" w15:restartNumberingAfterBreak="0">
    <w:nsid w:val="1AE61C67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1074E0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213409F9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1EE5783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10210D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5654204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102D2F"/>
    <w:multiLevelType w:val="hybridMultilevel"/>
    <w:tmpl w:val="4A5875D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AAE0B11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CF6159B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777687"/>
    <w:multiLevelType w:val="hybridMultilevel"/>
    <w:tmpl w:val="CB421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065CF7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FDF3480"/>
    <w:multiLevelType w:val="hybridMultilevel"/>
    <w:tmpl w:val="5412AAA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0417977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5F58A5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1D734AD"/>
    <w:multiLevelType w:val="hybridMultilevel"/>
    <w:tmpl w:val="707CB7F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86197E"/>
    <w:multiLevelType w:val="hybridMultilevel"/>
    <w:tmpl w:val="3DAA1CA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A311AEB"/>
    <w:multiLevelType w:val="hybridMultilevel"/>
    <w:tmpl w:val="75DC03F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0A2428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C2632ED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34D1CE5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43E4BB4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469624D3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89E1497"/>
    <w:multiLevelType w:val="hybridMultilevel"/>
    <w:tmpl w:val="5412AAA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4B901AC4"/>
    <w:multiLevelType w:val="hybridMultilevel"/>
    <w:tmpl w:val="328C7E4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06B613A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46856C3"/>
    <w:multiLevelType w:val="hybridMultilevel"/>
    <w:tmpl w:val="A172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C22B7D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565FA4"/>
    <w:multiLevelType w:val="hybridMultilevel"/>
    <w:tmpl w:val="DFE87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873DFB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E455784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188685E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DD4E5C"/>
    <w:multiLevelType w:val="hybridMultilevel"/>
    <w:tmpl w:val="BD2E3EF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0" w15:restartNumberingAfterBreak="0">
    <w:nsid w:val="6FB24D86"/>
    <w:multiLevelType w:val="hybridMultilevel"/>
    <w:tmpl w:val="8BACC24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07D292A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1D01897"/>
    <w:multiLevelType w:val="hybridMultilevel"/>
    <w:tmpl w:val="08586B5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3" w15:restartNumberingAfterBreak="0">
    <w:nsid w:val="72271B46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AC1E9B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5" w15:restartNumberingAfterBreak="0">
    <w:nsid w:val="7BF83263"/>
    <w:multiLevelType w:val="hybridMultilevel"/>
    <w:tmpl w:val="5C4EB1C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C424F5F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C5B7A1F"/>
    <w:multiLevelType w:val="hybridMultilevel"/>
    <w:tmpl w:val="8AC428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7"/>
  </w:num>
  <w:num w:numId="3">
    <w:abstractNumId w:val="33"/>
  </w:num>
  <w:num w:numId="4">
    <w:abstractNumId w:val="2"/>
  </w:num>
  <w:num w:numId="5">
    <w:abstractNumId w:val="34"/>
  </w:num>
  <w:num w:numId="6">
    <w:abstractNumId w:val="20"/>
  </w:num>
  <w:num w:numId="7">
    <w:abstractNumId w:val="25"/>
  </w:num>
  <w:num w:numId="8">
    <w:abstractNumId w:val="29"/>
  </w:num>
  <w:num w:numId="9">
    <w:abstractNumId w:val="43"/>
  </w:num>
  <w:num w:numId="10">
    <w:abstractNumId w:val="8"/>
  </w:num>
  <w:num w:numId="11">
    <w:abstractNumId w:val="46"/>
  </w:num>
  <w:num w:numId="12">
    <w:abstractNumId w:val="24"/>
  </w:num>
  <w:num w:numId="13">
    <w:abstractNumId w:val="5"/>
  </w:num>
  <w:num w:numId="14">
    <w:abstractNumId w:val="45"/>
  </w:num>
  <w:num w:numId="15">
    <w:abstractNumId w:val="23"/>
  </w:num>
  <w:num w:numId="16">
    <w:abstractNumId w:val="36"/>
  </w:num>
  <w:num w:numId="17">
    <w:abstractNumId w:val="31"/>
  </w:num>
  <w:num w:numId="18">
    <w:abstractNumId w:val="41"/>
  </w:num>
  <w:num w:numId="19">
    <w:abstractNumId w:val="0"/>
  </w:num>
  <w:num w:numId="20">
    <w:abstractNumId w:val="12"/>
  </w:num>
  <w:num w:numId="21">
    <w:abstractNumId w:val="11"/>
  </w:num>
  <w:num w:numId="22">
    <w:abstractNumId w:val="13"/>
  </w:num>
  <w:num w:numId="23">
    <w:abstractNumId w:val="37"/>
  </w:num>
  <w:num w:numId="24">
    <w:abstractNumId w:val="15"/>
  </w:num>
  <w:num w:numId="25">
    <w:abstractNumId w:val="6"/>
  </w:num>
  <w:num w:numId="26">
    <w:abstractNumId w:val="3"/>
  </w:num>
  <w:num w:numId="27">
    <w:abstractNumId w:val="27"/>
  </w:num>
  <w:num w:numId="28">
    <w:abstractNumId w:val="26"/>
  </w:num>
  <w:num w:numId="29">
    <w:abstractNumId w:val="38"/>
  </w:num>
  <w:num w:numId="30">
    <w:abstractNumId w:val="21"/>
  </w:num>
  <w:num w:numId="31">
    <w:abstractNumId w:val="40"/>
  </w:num>
  <w:num w:numId="32">
    <w:abstractNumId w:val="32"/>
  </w:num>
  <w:num w:numId="33">
    <w:abstractNumId w:val="18"/>
  </w:num>
  <w:num w:numId="34">
    <w:abstractNumId w:val="4"/>
  </w:num>
  <w:num w:numId="35">
    <w:abstractNumId w:val="16"/>
  </w:num>
  <w:num w:numId="36">
    <w:abstractNumId w:val="14"/>
  </w:num>
  <w:num w:numId="37">
    <w:abstractNumId w:val="10"/>
  </w:num>
  <w:num w:numId="38">
    <w:abstractNumId w:val="22"/>
  </w:num>
  <w:num w:numId="39">
    <w:abstractNumId w:val="47"/>
  </w:num>
  <w:num w:numId="40">
    <w:abstractNumId w:val="39"/>
  </w:num>
  <w:num w:numId="41">
    <w:abstractNumId w:val="28"/>
  </w:num>
  <w:num w:numId="42">
    <w:abstractNumId w:val="7"/>
  </w:num>
  <w:num w:numId="43">
    <w:abstractNumId w:val="9"/>
  </w:num>
  <w:num w:numId="44">
    <w:abstractNumId w:val="44"/>
  </w:num>
  <w:num w:numId="45">
    <w:abstractNumId w:val="42"/>
  </w:num>
  <w:num w:numId="46">
    <w:abstractNumId w:val="30"/>
  </w:num>
  <w:num w:numId="47">
    <w:abstractNumId w:val="19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zczNTU3NLI0NzFT0lEKTi0uzszPAymwqAUAFJlT3CwAAAA="/>
  </w:docVars>
  <w:rsids>
    <w:rsidRoot w:val="00BE3B88"/>
    <w:rsid w:val="00006918"/>
    <w:rsid w:val="00007BA2"/>
    <w:rsid w:val="00011B47"/>
    <w:rsid w:val="00014A3C"/>
    <w:rsid w:val="00015D0B"/>
    <w:rsid w:val="00021A2A"/>
    <w:rsid w:val="00021F5C"/>
    <w:rsid w:val="0002727E"/>
    <w:rsid w:val="00041A06"/>
    <w:rsid w:val="00061652"/>
    <w:rsid w:val="00065F6E"/>
    <w:rsid w:val="00066245"/>
    <w:rsid w:val="00070C51"/>
    <w:rsid w:val="00073086"/>
    <w:rsid w:val="000736CA"/>
    <w:rsid w:val="0007570F"/>
    <w:rsid w:val="00083C96"/>
    <w:rsid w:val="00091E40"/>
    <w:rsid w:val="000A0DA8"/>
    <w:rsid w:val="000A4E9C"/>
    <w:rsid w:val="000B6719"/>
    <w:rsid w:val="000C3E28"/>
    <w:rsid w:val="000C4F1A"/>
    <w:rsid w:val="000D4134"/>
    <w:rsid w:val="000D7DE8"/>
    <w:rsid w:val="000F2274"/>
    <w:rsid w:val="001009BF"/>
    <w:rsid w:val="00101BFE"/>
    <w:rsid w:val="00110C95"/>
    <w:rsid w:val="0011342C"/>
    <w:rsid w:val="00122B0E"/>
    <w:rsid w:val="00125A2C"/>
    <w:rsid w:val="001333B8"/>
    <w:rsid w:val="001421C4"/>
    <w:rsid w:val="0014567F"/>
    <w:rsid w:val="00156153"/>
    <w:rsid w:val="00160060"/>
    <w:rsid w:val="00164279"/>
    <w:rsid w:val="00170DC2"/>
    <w:rsid w:val="00171E54"/>
    <w:rsid w:val="00187B0C"/>
    <w:rsid w:val="001B6041"/>
    <w:rsid w:val="001B67D6"/>
    <w:rsid w:val="001C33E4"/>
    <w:rsid w:val="001C766E"/>
    <w:rsid w:val="001D00E1"/>
    <w:rsid w:val="001D1763"/>
    <w:rsid w:val="001E0084"/>
    <w:rsid w:val="001E04CD"/>
    <w:rsid w:val="001E4C20"/>
    <w:rsid w:val="001E549B"/>
    <w:rsid w:val="001E6CA4"/>
    <w:rsid w:val="001F21B9"/>
    <w:rsid w:val="00203C01"/>
    <w:rsid w:val="00206E5F"/>
    <w:rsid w:val="00211037"/>
    <w:rsid w:val="00212A8F"/>
    <w:rsid w:val="00212F4F"/>
    <w:rsid w:val="00215CAB"/>
    <w:rsid w:val="00216E4D"/>
    <w:rsid w:val="00241BE5"/>
    <w:rsid w:val="00243A0E"/>
    <w:rsid w:val="0025262C"/>
    <w:rsid w:val="002567E5"/>
    <w:rsid w:val="00256D45"/>
    <w:rsid w:val="00261FB1"/>
    <w:rsid w:val="0027057F"/>
    <w:rsid w:val="0027395F"/>
    <w:rsid w:val="002762A4"/>
    <w:rsid w:val="00282CC0"/>
    <w:rsid w:val="00286892"/>
    <w:rsid w:val="00290748"/>
    <w:rsid w:val="00294E83"/>
    <w:rsid w:val="002A0E5A"/>
    <w:rsid w:val="002A46A8"/>
    <w:rsid w:val="002C2031"/>
    <w:rsid w:val="002C6EF6"/>
    <w:rsid w:val="002D048A"/>
    <w:rsid w:val="002D0F8C"/>
    <w:rsid w:val="002D698A"/>
    <w:rsid w:val="002D7102"/>
    <w:rsid w:val="002E1BEC"/>
    <w:rsid w:val="002E2A93"/>
    <w:rsid w:val="00316C72"/>
    <w:rsid w:val="00322375"/>
    <w:rsid w:val="003267FC"/>
    <w:rsid w:val="00326FAF"/>
    <w:rsid w:val="0035577A"/>
    <w:rsid w:val="00356C6E"/>
    <w:rsid w:val="00364F2A"/>
    <w:rsid w:val="00370AB8"/>
    <w:rsid w:val="003862EA"/>
    <w:rsid w:val="0039018A"/>
    <w:rsid w:val="00392FE7"/>
    <w:rsid w:val="003953E7"/>
    <w:rsid w:val="00396D8C"/>
    <w:rsid w:val="003A02DE"/>
    <w:rsid w:val="003A2241"/>
    <w:rsid w:val="003C0761"/>
    <w:rsid w:val="003D08A8"/>
    <w:rsid w:val="003E7496"/>
    <w:rsid w:val="003F05DF"/>
    <w:rsid w:val="00401D4E"/>
    <w:rsid w:val="00401DC6"/>
    <w:rsid w:val="00414AB9"/>
    <w:rsid w:val="004218B7"/>
    <w:rsid w:val="00431910"/>
    <w:rsid w:val="00431A50"/>
    <w:rsid w:val="00433E0A"/>
    <w:rsid w:val="00440F18"/>
    <w:rsid w:val="00445126"/>
    <w:rsid w:val="004508CB"/>
    <w:rsid w:val="00452113"/>
    <w:rsid w:val="004640DA"/>
    <w:rsid w:val="00465328"/>
    <w:rsid w:val="004720E2"/>
    <w:rsid w:val="00474A49"/>
    <w:rsid w:val="00486E67"/>
    <w:rsid w:val="00487AEB"/>
    <w:rsid w:val="00497981"/>
    <w:rsid w:val="004C1CE1"/>
    <w:rsid w:val="004C2832"/>
    <w:rsid w:val="004C5126"/>
    <w:rsid w:val="004C5335"/>
    <w:rsid w:val="004F25D6"/>
    <w:rsid w:val="0050288A"/>
    <w:rsid w:val="005079C0"/>
    <w:rsid w:val="00522BF0"/>
    <w:rsid w:val="00523A5F"/>
    <w:rsid w:val="005241DC"/>
    <w:rsid w:val="00527171"/>
    <w:rsid w:val="0053254E"/>
    <w:rsid w:val="00541D1A"/>
    <w:rsid w:val="00545EC7"/>
    <w:rsid w:val="00550C2D"/>
    <w:rsid w:val="005511C1"/>
    <w:rsid w:val="005519CA"/>
    <w:rsid w:val="00553907"/>
    <w:rsid w:val="005614D9"/>
    <w:rsid w:val="00566E0D"/>
    <w:rsid w:val="00570465"/>
    <w:rsid w:val="00572DDE"/>
    <w:rsid w:val="005A2204"/>
    <w:rsid w:val="005A24C3"/>
    <w:rsid w:val="005B0214"/>
    <w:rsid w:val="005C1639"/>
    <w:rsid w:val="005D2CDA"/>
    <w:rsid w:val="005E00C8"/>
    <w:rsid w:val="005F44D8"/>
    <w:rsid w:val="00606F64"/>
    <w:rsid w:val="00607ED2"/>
    <w:rsid w:val="00613ACF"/>
    <w:rsid w:val="0061684B"/>
    <w:rsid w:val="006220D9"/>
    <w:rsid w:val="00624B6F"/>
    <w:rsid w:val="006457AA"/>
    <w:rsid w:val="006531C4"/>
    <w:rsid w:val="006546A9"/>
    <w:rsid w:val="00661F8C"/>
    <w:rsid w:val="0066255C"/>
    <w:rsid w:val="006630AF"/>
    <w:rsid w:val="006755D6"/>
    <w:rsid w:val="00677237"/>
    <w:rsid w:val="00680008"/>
    <w:rsid w:val="00680298"/>
    <w:rsid w:val="006813B0"/>
    <w:rsid w:val="00686723"/>
    <w:rsid w:val="0069651F"/>
    <w:rsid w:val="006A3946"/>
    <w:rsid w:val="006B226B"/>
    <w:rsid w:val="006B60D4"/>
    <w:rsid w:val="006C3340"/>
    <w:rsid w:val="006C37D9"/>
    <w:rsid w:val="006C383C"/>
    <w:rsid w:val="006D7C91"/>
    <w:rsid w:val="006E1A7D"/>
    <w:rsid w:val="006F7C9F"/>
    <w:rsid w:val="00700CD0"/>
    <w:rsid w:val="007011CD"/>
    <w:rsid w:val="00703185"/>
    <w:rsid w:val="00703933"/>
    <w:rsid w:val="007079DC"/>
    <w:rsid w:val="0071527E"/>
    <w:rsid w:val="00744E37"/>
    <w:rsid w:val="00755902"/>
    <w:rsid w:val="00756F52"/>
    <w:rsid w:val="00761518"/>
    <w:rsid w:val="00761D9C"/>
    <w:rsid w:val="00761DF5"/>
    <w:rsid w:val="007646C1"/>
    <w:rsid w:val="00770227"/>
    <w:rsid w:val="00772B05"/>
    <w:rsid w:val="00786934"/>
    <w:rsid w:val="00794C44"/>
    <w:rsid w:val="007974A1"/>
    <w:rsid w:val="007A08C7"/>
    <w:rsid w:val="007C2609"/>
    <w:rsid w:val="007C2F92"/>
    <w:rsid w:val="007D0725"/>
    <w:rsid w:val="007E28F7"/>
    <w:rsid w:val="007E364B"/>
    <w:rsid w:val="007E5F76"/>
    <w:rsid w:val="007F44A4"/>
    <w:rsid w:val="007F587C"/>
    <w:rsid w:val="007F6C33"/>
    <w:rsid w:val="007F701B"/>
    <w:rsid w:val="007F74E3"/>
    <w:rsid w:val="0080409A"/>
    <w:rsid w:val="0080653C"/>
    <w:rsid w:val="00815C32"/>
    <w:rsid w:val="00816E2C"/>
    <w:rsid w:val="0085544B"/>
    <w:rsid w:val="00856032"/>
    <w:rsid w:val="00857158"/>
    <w:rsid w:val="0086039E"/>
    <w:rsid w:val="00864158"/>
    <w:rsid w:val="008667DE"/>
    <w:rsid w:val="00870103"/>
    <w:rsid w:val="00872316"/>
    <w:rsid w:val="00874683"/>
    <w:rsid w:val="00875A55"/>
    <w:rsid w:val="008761F6"/>
    <w:rsid w:val="00876708"/>
    <w:rsid w:val="00880656"/>
    <w:rsid w:val="00884862"/>
    <w:rsid w:val="0088736C"/>
    <w:rsid w:val="00890513"/>
    <w:rsid w:val="00891829"/>
    <w:rsid w:val="00894B07"/>
    <w:rsid w:val="00896EA5"/>
    <w:rsid w:val="008A7A3F"/>
    <w:rsid w:val="008B0061"/>
    <w:rsid w:val="008E3D63"/>
    <w:rsid w:val="00905A60"/>
    <w:rsid w:val="00923664"/>
    <w:rsid w:val="0092525D"/>
    <w:rsid w:val="009321B1"/>
    <w:rsid w:val="00936E8E"/>
    <w:rsid w:val="00937CDF"/>
    <w:rsid w:val="00950A42"/>
    <w:rsid w:val="009739BF"/>
    <w:rsid w:val="00987CC7"/>
    <w:rsid w:val="00993F26"/>
    <w:rsid w:val="00995ADD"/>
    <w:rsid w:val="009A22E4"/>
    <w:rsid w:val="009A536F"/>
    <w:rsid w:val="009B12AA"/>
    <w:rsid w:val="009B1579"/>
    <w:rsid w:val="009B5E5F"/>
    <w:rsid w:val="009C7C83"/>
    <w:rsid w:val="009D3B42"/>
    <w:rsid w:val="009D4DF4"/>
    <w:rsid w:val="009E4856"/>
    <w:rsid w:val="009F22EF"/>
    <w:rsid w:val="009F4389"/>
    <w:rsid w:val="009F490C"/>
    <w:rsid w:val="009F54A0"/>
    <w:rsid w:val="00A03783"/>
    <w:rsid w:val="00A27542"/>
    <w:rsid w:val="00A41A97"/>
    <w:rsid w:val="00A5550A"/>
    <w:rsid w:val="00A601F7"/>
    <w:rsid w:val="00A6511D"/>
    <w:rsid w:val="00A7211C"/>
    <w:rsid w:val="00A72D29"/>
    <w:rsid w:val="00A73235"/>
    <w:rsid w:val="00A81F1D"/>
    <w:rsid w:val="00A875CE"/>
    <w:rsid w:val="00A918E5"/>
    <w:rsid w:val="00A97024"/>
    <w:rsid w:val="00AB2231"/>
    <w:rsid w:val="00AB3514"/>
    <w:rsid w:val="00AD25E6"/>
    <w:rsid w:val="00AD4E5D"/>
    <w:rsid w:val="00AE37C5"/>
    <w:rsid w:val="00AE58A8"/>
    <w:rsid w:val="00AE79DE"/>
    <w:rsid w:val="00AE7D26"/>
    <w:rsid w:val="00AF411E"/>
    <w:rsid w:val="00B021CF"/>
    <w:rsid w:val="00B13919"/>
    <w:rsid w:val="00B23A04"/>
    <w:rsid w:val="00B272EB"/>
    <w:rsid w:val="00B34C58"/>
    <w:rsid w:val="00B36007"/>
    <w:rsid w:val="00B419FD"/>
    <w:rsid w:val="00B423D6"/>
    <w:rsid w:val="00B42ACD"/>
    <w:rsid w:val="00B46921"/>
    <w:rsid w:val="00B6256B"/>
    <w:rsid w:val="00B632CC"/>
    <w:rsid w:val="00B70663"/>
    <w:rsid w:val="00B71ED3"/>
    <w:rsid w:val="00B72836"/>
    <w:rsid w:val="00B75442"/>
    <w:rsid w:val="00B7785C"/>
    <w:rsid w:val="00B77B31"/>
    <w:rsid w:val="00B917E8"/>
    <w:rsid w:val="00BB70B4"/>
    <w:rsid w:val="00BC24CA"/>
    <w:rsid w:val="00BC2F1F"/>
    <w:rsid w:val="00BC6CAF"/>
    <w:rsid w:val="00BD1CFE"/>
    <w:rsid w:val="00BD3554"/>
    <w:rsid w:val="00BE3B88"/>
    <w:rsid w:val="00C005F7"/>
    <w:rsid w:val="00C27B8E"/>
    <w:rsid w:val="00C317EA"/>
    <w:rsid w:val="00C32A45"/>
    <w:rsid w:val="00C4328C"/>
    <w:rsid w:val="00C456A6"/>
    <w:rsid w:val="00C655E6"/>
    <w:rsid w:val="00C70A52"/>
    <w:rsid w:val="00C73F8F"/>
    <w:rsid w:val="00C839B9"/>
    <w:rsid w:val="00C87EE6"/>
    <w:rsid w:val="00C9255B"/>
    <w:rsid w:val="00C9368A"/>
    <w:rsid w:val="00CA026B"/>
    <w:rsid w:val="00CB7E4E"/>
    <w:rsid w:val="00CC258D"/>
    <w:rsid w:val="00CC7BF6"/>
    <w:rsid w:val="00CC7F49"/>
    <w:rsid w:val="00CD261F"/>
    <w:rsid w:val="00CD76D7"/>
    <w:rsid w:val="00CE03FC"/>
    <w:rsid w:val="00CE099F"/>
    <w:rsid w:val="00CE7040"/>
    <w:rsid w:val="00CF3D6B"/>
    <w:rsid w:val="00CF46B1"/>
    <w:rsid w:val="00CF59C5"/>
    <w:rsid w:val="00CF5DD2"/>
    <w:rsid w:val="00D17A2B"/>
    <w:rsid w:val="00D25165"/>
    <w:rsid w:val="00D425F7"/>
    <w:rsid w:val="00D505F5"/>
    <w:rsid w:val="00D744A7"/>
    <w:rsid w:val="00D804A1"/>
    <w:rsid w:val="00D94914"/>
    <w:rsid w:val="00D951DB"/>
    <w:rsid w:val="00DC3436"/>
    <w:rsid w:val="00DC784C"/>
    <w:rsid w:val="00DD077E"/>
    <w:rsid w:val="00DE6127"/>
    <w:rsid w:val="00DF5FC4"/>
    <w:rsid w:val="00E123A6"/>
    <w:rsid w:val="00E14DA2"/>
    <w:rsid w:val="00E25DB2"/>
    <w:rsid w:val="00E30D1E"/>
    <w:rsid w:val="00E3508D"/>
    <w:rsid w:val="00E53CF7"/>
    <w:rsid w:val="00E5587E"/>
    <w:rsid w:val="00E570E4"/>
    <w:rsid w:val="00E71A9F"/>
    <w:rsid w:val="00E75F59"/>
    <w:rsid w:val="00E76B95"/>
    <w:rsid w:val="00E840F2"/>
    <w:rsid w:val="00E92913"/>
    <w:rsid w:val="00E9337B"/>
    <w:rsid w:val="00E95D9B"/>
    <w:rsid w:val="00EA6309"/>
    <w:rsid w:val="00EC598F"/>
    <w:rsid w:val="00ED068D"/>
    <w:rsid w:val="00ED523E"/>
    <w:rsid w:val="00ED552B"/>
    <w:rsid w:val="00ED5A5B"/>
    <w:rsid w:val="00ED5C67"/>
    <w:rsid w:val="00EE3222"/>
    <w:rsid w:val="00EF3E6D"/>
    <w:rsid w:val="00F22935"/>
    <w:rsid w:val="00F2431B"/>
    <w:rsid w:val="00F352BB"/>
    <w:rsid w:val="00F40378"/>
    <w:rsid w:val="00F5585F"/>
    <w:rsid w:val="00F64B6C"/>
    <w:rsid w:val="00F64F25"/>
    <w:rsid w:val="00F75373"/>
    <w:rsid w:val="00F84D74"/>
    <w:rsid w:val="00F908DE"/>
    <w:rsid w:val="00F968CB"/>
    <w:rsid w:val="00F9790C"/>
    <w:rsid w:val="00FA205B"/>
    <w:rsid w:val="00FB09EA"/>
    <w:rsid w:val="00FB328E"/>
    <w:rsid w:val="00FB6EE8"/>
    <w:rsid w:val="00FC56A9"/>
    <w:rsid w:val="00FE277C"/>
    <w:rsid w:val="00FF3334"/>
    <w:rsid w:val="00FF36A2"/>
    <w:rsid w:val="00FF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3FDF1"/>
  <w15:chartTrackingRefBased/>
  <w15:docId w15:val="{79CABDD6-09C1-45DA-A45A-5B9B1583D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B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B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09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3B8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E3B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3B8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E3B8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E09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16E2C"/>
    <w:pPr>
      <w:spacing w:after="100"/>
      <w:ind w:left="440"/>
    </w:pPr>
  </w:style>
  <w:style w:type="character" w:customStyle="1" w:styleId="Mention">
    <w:name w:val="Mention"/>
    <w:basedOn w:val="DefaultParagraphFont"/>
    <w:uiPriority w:val="99"/>
    <w:semiHidden/>
    <w:unhideWhenUsed/>
    <w:rsid w:val="00011B47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9491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94914"/>
  </w:style>
  <w:style w:type="character" w:styleId="FollowedHyperlink">
    <w:name w:val="FollowedHyperlink"/>
    <w:basedOn w:val="DefaultParagraphFont"/>
    <w:uiPriority w:val="99"/>
    <w:semiHidden/>
    <w:unhideWhenUsed/>
    <w:rsid w:val="00C9255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328"/>
  </w:style>
  <w:style w:type="paragraph" w:styleId="Footer">
    <w:name w:val="footer"/>
    <w:basedOn w:val="Normal"/>
    <w:link w:val="Foot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328"/>
  </w:style>
  <w:style w:type="paragraph" w:styleId="NoSpacing">
    <w:name w:val="No Spacing"/>
    <w:link w:val="NoSpacingChar"/>
    <w:uiPriority w:val="1"/>
    <w:qFormat/>
    <w:rsid w:val="00015D0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5D0B"/>
    <w:rPr>
      <w:rFonts w:eastAsiaTheme="minorEastAsi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E704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2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508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single" w:sz="6" w:space="31" w:color="F1EEEA"/>
            <w:right w:val="none" w:sz="0" w:space="0" w:color="auto"/>
          </w:divBdr>
        </w:div>
      </w:divsChild>
    </w:div>
    <w:div w:id="14448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ebrobots.io/kickstarter-datasets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contains the initial project proposal for “Success Predication of Kickstarter Project”</Abstract>
  <CompanyAddress/>
  <CompanyPhone/>
  <CompanyFax/>
  <CompanyEmail>saurabhpundir.data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24C161-4DB0-43F7-9512-D22F3ECC9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5</Pages>
  <Words>1015</Words>
  <Characters>578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 PREDICTION 
OF 
Kickstarter Project</vt:lpstr>
    </vt:vector>
  </TitlesOfParts>
  <Company/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PREDICTION 
OF 
Kickstarter Project</dc:title>
  <dc:subject>Capstone Project Summary</dc:subject>
  <dc:creator>Pundir, Saurabh</dc:creator>
  <cp:keywords/>
  <dc:description/>
  <cp:lastModifiedBy>Pundir, Saurabh</cp:lastModifiedBy>
  <cp:revision>108</cp:revision>
  <dcterms:created xsi:type="dcterms:W3CDTF">2017-07-09T15:15:00Z</dcterms:created>
  <dcterms:modified xsi:type="dcterms:W3CDTF">2018-02-12T19:41:00Z</dcterms:modified>
</cp:coreProperties>
</file>